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FCB674" w14:textId="2B29AD3A" w:rsidR="00C44D75" w:rsidRDefault="00DF1114" w:rsidP="001A03DF">
      <w:pPr>
        <w:pStyle w:val="Heading2"/>
        <w:jc w:val="center"/>
        <w:rPr>
          <w:rFonts w:cs="Arial"/>
          <w:u w:val="single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230931CC" wp14:editId="37B142A5">
            <wp:simplePos x="0" y="0"/>
            <wp:positionH relativeFrom="column">
              <wp:posOffset>3937635</wp:posOffset>
            </wp:positionH>
            <wp:positionV relativeFrom="paragraph">
              <wp:posOffset>3810</wp:posOffset>
            </wp:positionV>
            <wp:extent cx="1883410" cy="666750"/>
            <wp:effectExtent l="0" t="0" r="2540" b="0"/>
            <wp:wrapThrough wrapText="bothSides">
              <wp:wrapPolygon edited="0">
                <wp:start x="0" y="0"/>
                <wp:lineTo x="0" y="20983"/>
                <wp:lineTo x="21411" y="20983"/>
                <wp:lineTo x="21411" y="0"/>
                <wp:lineTo x="0" y="0"/>
              </wp:wrapPolygon>
            </wp:wrapThrough>
            <wp:docPr id="4" name="Picture 4" descr="Image result for 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london me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80" b="16621"/>
                    <a:stretch/>
                  </pic:blipFill>
                  <pic:spPr bwMode="auto">
                    <a:xfrm>
                      <a:off x="0" y="0"/>
                      <a:ext cx="188341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79CBC103" wp14:editId="64EBB393">
            <wp:simplePos x="0" y="0"/>
            <wp:positionH relativeFrom="column">
              <wp:posOffset>-346075</wp:posOffset>
            </wp:positionH>
            <wp:positionV relativeFrom="paragraph">
              <wp:posOffset>0</wp:posOffset>
            </wp:positionV>
            <wp:extent cx="1047115" cy="745490"/>
            <wp:effectExtent l="0" t="0" r="0" b="0"/>
            <wp:wrapThrough wrapText="bothSides">
              <wp:wrapPolygon edited="0">
                <wp:start x="0" y="0"/>
                <wp:lineTo x="0" y="20974"/>
                <wp:lineTo x="21220" y="20974"/>
                <wp:lineTo x="21220" y="0"/>
                <wp:lineTo x="0" y="0"/>
              </wp:wrapPolygon>
            </wp:wrapThrough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115" cy="745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3A5A07" w14:textId="6D917D4E" w:rsidR="00DF1114" w:rsidRDefault="00DF1114" w:rsidP="001A03DF">
      <w:pPr>
        <w:pStyle w:val="Heading2"/>
        <w:jc w:val="center"/>
        <w:rPr>
          <w:noProof/>
        </w:rPr>
      </w:pPr>
    </w:p>
    <w:p w14:paraId="1CF084EB" w14:textId="153EF42A" w:rsidR="00C44D75" w:rsidRDefault="00C44D75" w:rsidP="001A03DF">
      <w:pPr>
        <w:pStyle w:val="Heading2"/>
        <w:jc w:val="center"/>
        <w:rPr>
          <w:rFonts w:cs="Arial"/>
          <w:u w:val="single"/>
        </w:rPr>
      </w:pPr>
    </w:p>
    <w:p w14:paraId="5227D9C0" w14:textId="77777777" w:rsidR="00C44D75" w:rsidRDefault="00C44D75" w:rsidP="001A03DF">
      <w:pPr>
        <w:pStyle w:val="Heading2"/>
        <w:jc w:val="center"/>
        <w:rPr>
          <w:rFonts w:cs="Arial"/>
          <w:u w:val="single"/>
        </w:rPr>
      </w:pPr>
    </w:p>
    <w:p w14:paraId="194CAD54" w14:textId="77777777" w:rsidR="00DF1114" w:rsidRDefault="00DF1114" w:rsidP="00DF1114">
      <w:pPr>
        <w:pStyle w:val="Heading2"/>
        <w:rPr>
          <w:rFonts w:cs="Arial"/>
          <w:u w:val="single"/>
        </w:rPr>
      </w:pPr>
    </w:p>
    <w:p w14:paraId="7CDB99AF" w14:textId="38686DE5" w:rsidR="00AD3A57" w:rsidRPr="003B0A65" w:rsidRDefault="001A03DF" w:rsidP="00DF1114">
      <w:pPr>
        <w:pStyle w:val="Heading2"/>
        <w:rPr>
          <w:rFonts w:cs="Arial"/>
          <w:u w:val="single"/>
        </w:rPr>
      </w:pPr>
      <w:r>
        <w:rPr>
          <w:rFonts w:cs="Arial"/>
          <w:u w:val="single"/>
        </w:rPr>
        <w:t xml:space="preserve">FC6W51 </w:t>
      </w:r>
      <w:r w:rsidR="00856821" w:rsidRPr="003B0A65">
        <w:rPr>
          <w:rFonts w:cs="Arial"/>
          <w:u w:val="single"/>
        </w:rPr>
        <w:t>Work Related Learning</w:t>
      </w:r>
      <w:r w:rsidR="00AD3A57" w:rsidRPr="003B0A65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>(WRL)</w:t>
      </w:r>
      <w:r w:rsidR="00DF1114">
        <w:rPr>
          <w:rFonts w:cs="Arial"/>
          <w:u w:val="single"/>
        </w:rPr>
        <w:t xml:space="preserve"> </w:t>
      </w:r>
      <w:r>
        <w:rPr>
          <w:rFonts w:cs="Arial"/>
          <w:u w:val="single"/>
        </w:rPr>
        <w:t>Form</w:t>
      </w:r>
    </w:p>
    <w:p w14:paraId="40E93D2D" w14:textId="77777777" w:rsidR="00D2376D" w:rsidRDefault="00D2376D" w:rsidP="001A03DF">
      <w:pPr>
        <w:rPr>
          <w:rFonts w:cs="Arial"/>
          <w:b/>
          <w:lang w:val="nl-NL"/>
        </w:rPr>
      </w:pPr>
    </w:p>
    <w:p w14:paraId="0FA3D00E" w14:textId="747ED61E" w:rsidR="00491D64" w:rsidRPr="00BD0BEC" w:rsidRDefault="00A80D50" w:rsidP="001A03DF">
      <w:pPr>
        <w:rPr>
          <w:rFonts w:cs="Arial"/>
          <w:b/>
          <w:lang w:val="nl-NL"/>
        </w:rPr>
      </w:pPr>
      <w:r w:rsidRPr="00BD0BEC">
        <w:rPr>
          <w:rFonts w:cs="Arial"/>
          <w:b/>
          <w:lang w:val="nl-NL"/>
        </w:rPr>
        <w:t>Student</w:t>
      </w:r>
    </w:p>
    <w:p w14:paraId="1A7157C5" w14:textId="48E49793" w:rsidR="00EE195D" w:rsidRPr="00BD0BEC" w:rsidRDefault="00881E33" w:rsidP="00881E33">
      <w:pPr>
        <w:spacing w:line="276" w:lineRule="auto"/>
        <w:ind w:left="720"/>
        <w:rPr>
          <w:rFonts w:cs="Arial"/>
          <w:lang w:val="nl-NL"/>
        </w:rPr>
      </w:pPr>
      <w:r>
        <w:rPr>
          <w:rFonts w:cs="Arial"/>
          <w:lang w:val="nl-NL"/>
        </w:rPr>
        <w:t xml:space="preserve">Student </w:t>
      </w:r>
      <w:r w:rsidR="00D2376D">
        <w:rPr>
          <w:rFonts w:cs="Arial"/>
          <w:lang w:val="nl-NL"/>
        </w:rPr>
        <w:t xml:space="preserve">Londonmet </w:t>
      </w:r>
      <w:r w:rsidR="00EF08A5">
        <w:rPr>
          <w:rFonts w:cs="Arial"/>
          <w:lang w:val="nl-NL"/>
        </w:rPr>
        <w:t xml:space="preserve">ID:         </w:t>
      </w:r>
      <w:r w:rsidR="00EF08A5" w:rsidRPr="00EF08A5">
        <w:rPr>
          <w:rFonts w:cs="Arial"/>
          <w:u w:val="single"/>
          <w:lang w:val="nl-NL"/>
        </w:rPr>
        <w:t>17030972</w:t>
      </w:r>
    </w:p>
    <w:p w14:paraId="0D348897" w14:textId="77777777" w:rsidR="00D2376D" w:rsidRDefault="00D2376D" w:rsidP="00881E33">
      <w:pPr>
        <w:spacing w:line="276" w:lineRule="auto"/>
        <w:ind w:left="720"/>
        <w:rPr>
          <w:rFonts w:cs="Arial"/>
          <w:lang w:val="nl-NL"/>
        </w:rPr>
      </w:pPr>
    </w:p>
    <w:p w14:paraId="0940DA44" w14:textId="4D5C79D7" w:rsidR="00AD3A57" w:rsidRPr="00BD0BEC" w:rsidRDefault="00AD3A57" w:rsidP="00881E33">
      <w:pPr>
        <w:spacing w:line="276" w:lineRule="auto"/>
        <w:ind w:left="720"/>
        <w:rPr>
          <w:rFonts w:cs="Arial"/>
          <w:lang w:val="nl-NL"/>
        </w:rPr>
      </w:pPr>
      <w:r w:rsidRPr="00BD0BEC">
        <w:rPr>
          <w:rFonts w:cs="Arial"/>
          <w:lang w:val="nl-NL"/>
        </w:rPr>
        <w:t>Student Name</w:t>
      </w:r>
      <w:r w:rsidR="00792EBC">
        <w:rPr>
          <w:rFonts w:cs="Arial"/>
          <w:lang w:val="nl-NL"/>
        </w:rPr>
        <w:t>:</w:t>
      </w:r>
      <w:r w:rsidR="00881E33">
        <w:rPr>
          <w:rFonts w:cs="Arial"/>
          <w:lang w:val="nl-NL"/>
        </w:rPr>
        <w:t xml:space="preserve">    </w:t>
      </w:r>
      <w:r w:rsidR="00EF08A5" w:rsidRPr="00EF08A5">
        <w:rPr>
          <w:rFonts w:cs="Arial"/>
          <w:u w:val="single"/>
          <w:lang w:val="nl-NL"/>
        </w:rPr>
        <w:t>Bipan Shrestha</w:t>
      </w:r>
    </w:p>
    <w:p w14:paraId="575DEB64" w14:textId="77777777" w:rsidR="00D2376D" w:rsidRDefault="00D2376D" w:rsidP="00881E33">
      <w:pPr>
        <w:spacing w:line="276" w:lineRule="auto"/>
        <w:ind w:left="720"/>
        <w:rPr>
          <w:rFonts w:cs="Arial"/>
        </w:rPr>
      </w:pPr>
    </w:p>
    <w:p w14:paraId="180210F0" w14:textId="201CF503" w:rsidR="00704DCA" w:rsidRDefault="00D2376D" w:rsidP="00881E33">
      <w:pPr>
        <w:spacing w:line="276" w:lineRule="auto"/>
        <w:ind w:left="720"/>
        <w:rPr>
          <w:rFonts w:cs="Arial"/>
        </w:rPr>
      </w:pPr>
      <w:r>
        <w:rPr>
          <w:rFonts w:cs="Arial"/>
        </w:rPr>
        <w:t>College</w:t>
      </w:r>
      <w:r w:rsidR="00DF1114">
        <w:rPr>
          <w:rFonts w:cs="Arial"/>
        </w:rPr>
        <w:t xml:space="preserve"> </w:t>
      </w:r>
      <w:r w:rsidR="00AD3A57" w:rsidRPr="003B0A65">
        <w:rPr>
          <w:rFonts w:cs="Arial"/>
        </w:rPr>
        <w:t>E-mail</w:t>
      </w:r>
      <w:r w:rsidR="00DF1114">
        <w:rPr>
          <w:rFonts w:cs="Arial"/>
        </w:rPr>
        <w:t xml:space="preserve"> ID</w:t>
      </w:r>
      <w:r w:rsidR="00704DCA">
        <w:rPr>
          <w:rFonts w:cs="Arial"/>
        </w:rPr>
        <w:t>:</w:t>
      </w:r>
      <w:r>
        <w:rPr>
          <w:rFonts w:cs="Arial"/>
        </w:rPr>
        <w:t xml:space="preserve">    </w:t>
      </w:r>
      <w:r w:rsidR="00EF08A5">
        <w:rPr>
          <w:rFonts w:ascii="Helvetica" w:hAnsi="Helvetica" w:cs="Helvetica"/>
          <w:color w:val="666666"/>
          <w:shd w:val="clear" w:color="auto" w:fill="FFFFFF"/>
        </w:rPr>
        <w:t>np01cp4a170030@islingtoncollege.edu.np</w:t>
      </w:r>
    </w:p>
    <w:p w14:paraId="5E034838" w14:textId="77777777" w:rsidR="00D2376D" w:rsidRDefault="00D2376D" w:rsidP="00881E33">
      <w:pPr>
        <w:spacing w:line="276" w:lineRule="auto"/>
        <w:ind w:left="720"/>
        <w:rPr>
          <w:rFonts w:cs="Arial"/>
        </w:rPr>
      </w:pPr>
    </w:p>
    <w:p w14:paraId="22507D70" w14:textId="046213CB" w:rsidR="00AD3A57" w:rsidRPr="00EF08A5" w:rsidRDefault="00704DCA" w:rsidP="00881E33">
      <w:pPr>
        <w:spacing w:line="276" w:lineRule="auto"/>
        <w:ind w:left="720"/>
        <w:rPr>
          <w:rFonts w:cs="Arial"/>
          <w:u w:val="single"/>
        </w:rPr>
      </w:pPr>
      <w:r>
        <w:rPr>
          <w:rFonts w:cs="Arial"/>
        </w:rPr>
        <w:t>Mobile No:</w:t>
      </w:r>
      <w:r w:rsidR="00881E33">
        <w:rPr>
          <w:rFonts w:cs="Arial"/>
        </w:rPr>
        <w:t xml:space="preserve">         </w:t>
      </w:r>
      <w:r w:rsidR="00EF08A5">
        <w:rPr>
          <w:rFonts w:cs="Arial"/>
          <w:u w:val="single"/>
          <w:lang w:val="nl-NL"/>
        </w:rPr>
        <w:t>98412586987</w:t>
      </w:r>
    </w:p>
    <w:p w14:paraId="0F92558A" w14:textId="77777777" w:rsidR="00D2376D" w:rsidRDefault="00D2376D" w:rsidP="00881E33">
      <w:pPr>
        <w:spacing w:line="276" w:lineRule="auto"/>
        <w:ind w:left="720"/>
        <w:rPr>
          <w:rFonts w:cs="Arial"/>
        </w:rPr>
      </w:pPr>
    </w:p>
    <w:p w14:paraId="04E8F8A6" w14:textId="3A0B9EFD" w:rsidR="00780903" w:rsidRPr="003B0A65" w:rsidRDefault="00780903" w:rsidP="00881E33">
      <w:pPr>
        <w:spacing w:line="276" w:lineRule="auto"/>
        <w:ind w:left="720"/>
        <w:rPr>
          <w:rFonts w:cs="Arial"/>
        </w:rPr>
      </w:pPr>
      <w:r w:rsidRPr="003B0A65">
        <w:rPr>
          <w:rFonts w:cs="Arial"/>
        </w:rPr>
        <w:t xml:space="preserve">Student’s </w:t>
      </w:r>
      <w:r w:rsidR="00D2376D">
        <w:rPr>
          <w:rFonts w:cs="Arial"/>
        </w:rPr>
        <w:t>work/placement address</w:t>
      </w:r>
      <w:r>
        <w:rPr>
          <w:rFonts w:cs="Arial"/>
        </w:rPr>
        <w:t>:</w:t>
      </w:r>
      <w:r w:rsidR="00EF08A5">
        <w:rPr>
          <w:rFonts w:cs="Arial"/>
          <w:lang w:val="nl-NL"/>
        </w:rPr>
        <w:t xml:space="preserve"> </w:t>
      </w:r>
      <w:r w:rsidR="00EF08A5" w:rsidRPr="00A26F43">
        <w:rPr>
          <w:rFonts w:cs="Arial"/>
          <w:u w:val="single"/>
          <w:lang w:val="nl-NL"/>
        </w:rPr>
        <w:t>Durbar Marg</w:t>
      </w:r>
    </w:p>
    <w:p w14:paraId="7897AC4D" w14:textId="77777777" w:rsidR="00780903" w:rsidRDefault="00780903" w:rsidP="001A03DF">
      <w:pPr>
        <w:rPr>
          <w:rFonts w:cs="Arial"/>
        </w:rPr>
      </w:pPr>
    </w:p>
    <w:p w14:paraId="6DBA086C" w14:textId="77777777" w:rsidR="00A80D50" w:rsidRPr="003B0A65" w:rsidRDefault="00A80D50" w:rsidP="00126387">
      <w:pPr>
        <w:rPr>
          <w:rFonts w:cs="Arial"/>
          <w:b/>
        </w:rPr>
      </w:pPr>
      <w:r w:rsidRPr="003B0A65">
        <w:rPr>
          <w:rFonts w:cs="Arial"/>
          <w:b/>
        </w:rPr>
        <w:t>Employer</w:t>
      </w:r>
    </w:p>
    <w:p w14:paraId="14E1FA38" w14:textId="518BBCBD" w:rsidR="00EE195D" w:rsidRPr="003B0A65" w:rsidRDefault="00EE195D" w:rsidP="00881E33">
      <w:pPr>
        <w:spacing w:line="276" w:lineRule="auto"/>
        <w:ind w:left="720"/>
        <w:rPr>
          <w:rFonts w:cs="Arial"/>
        </w:rPr>
      </w:pPr>
      <w:r w:rsidRPr="003B0A65">
        <w:rPr>
          <w:rFonts w:cs="Arial"/>
        </w:rPr>
        <w:t>Employer Name</w:t>
      </w:r>
      <w:r w:rsidR="00C91247">
        <w:rPr>
          <w:rFonts w:cs="Arial"/>
        </w:rPr>
        <w:t>:</w:t>
      </w:r>
      <w:r w:rsidR="009B092B">
        <w:rPr>
          <w:rFonts w:cs="Arial"/>
        </w:rPr>
        <w:t xml:space="preserve"> </w:t>
      </w:r>
      <w:r w:rsidR="00A26F43" w:rsidRPr="00A26F43">
        <w:rPr>
          <w:rFonts w:cs="Arial"/>
          <w:u w:val="single"/>
          <w:lang w:val="nl-NL"/>
        </w:rPr>
        <w:t>Merc</w:t>
      </w:r>
      <w:r w:rsidR="008245CB">
        <w:rPr>
          <w:rFonts w:cs="Arial"/>
          <w:u w:val="single"/>
          <w:lang w:val="nl-NL"/>
        </w:rPr>
        <w:t>a</w:t>
      </w:r>
      <w:r w:rsidR="00A26F43" w:rsidRPr="00A26F43">
        <w:rPr>
          <w:rFonts w:cs="Arial"/>
          <w:u w:val="single"/>
          <w:lang w:val="nl-NL"/>
        </w:rPr>
        <w:t>ntile</w:t>
      </w:r>
      <w:r w:rsidR="000B2CFB">
        <w:rPr>
          <w:rFonts w:cs="Arial"/>
          <w:u w:val="single"/>
          <w:lang w:val="nl-NL"/>
        </w:rPr>
        <w:t xml:space="preserve"> Office Systems pvt.ltd</w:t>
      </w:r>
    </w:p>
    <w:p w14:paraId="28FCE377" w14:textId="77777777" w:rsidR="00D2376D" w:rsidRDefault="00D2376D" w:rsidP="00881E33">
      <w:pPr>
        <w:spacing w:line="276" w:lineRule="auto"/>
        <w:ind w:left="720"/>
        <w:rPr>
          <w:rFonts w:cs="Arial"/>
        </w:rPr>
      </w:pPr>
    </w:p>
    <w:p w14:paraId="3C48E7DF" w14:textId="088C0876" w:rsidR="00EE195D" w:rsidRPr="00A26F43" w:rsidRDefault="00EE195D" w:rsidP="00881E33">
      <w:pPr>
        <w:spacing w:line="276" w:lineRule="auto"/>
        <w:ind w:left="720"/>
        <w:rPr>
          <w:rFonts w:cs="Arial"/>
          <w:u w:val="single"/>
        </w:rPr>
      </w:pPr>
      <w:r w:rsidRPr="003B0A65">
        <w:rPr>
          <w:rFonts w:cs="Arial"/>
        </w:rPr>
        <w:t>Employer's Address including department</w:t>
      </w:r>
      <w:r w:rsidR="00164EE8">
        <w:rPr>
          <w:rFonts w:cs="Arial"/>
        </w:rPr>
        <w:t>:</w:t>
      </w:r>
      <w:r w:rsidR="00881E33">
        <w:rPr>
          <w:rFonts w:cs="Arial"/>
        </w:rPr>
        <w:t xml:space="preserve"> </w:t>
      </w:r>
      <w:r w:rsidR="00A26F43" w:rsidRPr="00A26F43">
        <w:rPr>
          <w:rFonts w:cs="Arial"/>
          <w:u w:val="single"/>
          <w:lang w:val="nl-NL"/>
        </w:rPr>
        <w:t>Narayanhiti path, Hithi Pokahari, Kathamndu</w:t>
      </w:r>
    </w:p>
    <w:p w14:paraId="3DC546B8" w14:textId="77777777" w:rsidR="00D2376D" w:rsidRDefault="00D2376D" w:rsidP="00881E33">
      <w:pPr>
        <w:spacing w:line="276" w:lineRule="auto"/>
        <w:ind w:left="720"/>
        <w:rPr>
          <w:rFonts w:cs="Arial"/>
        </w:rPr>
      </w:pPr>
    </w:p>
    <w:p w14:paraId="53F43253" w14:textId="2B5CA6F1" w:rsidR="00E6488D" w:rsidRPr="003B0A65" w:rsidRDefault="00E6488D" w:rsidP="00881E33">
      <w:pPr>
        <w:spacing w:line="276" w:lineRule="auto"/>
        <w:ind w:left="720"/>
        <w:rPr>
          <w:rFonts w:cs="Arial"/>
        </w:rPr>
      </w:pPr>
      <w:r w:rsidRPr="003B0A65">
        <w:rPr>
          <w:rFonts w:cs="Arial"/>
        </w:rPr>
        <w:t>Company Supervisor’s Name and Position</w:t>
      </w:r>
      <w:r w:rsidR="001F290A">
        <w:rPr>
          <w:rFonts w:cs="Arial"/>
        </w:rPr>
        <w:t>:</w:t>
      </w:r>
      <w:r w:rsidR="00A26F43">
        <w:rPr>
          <w:rFonts w:cs="Arial"/>
          <w:lang w:val="nl-NL"/>
        </w:rPr>
        <w:t xml:space="preserve"> </w:t>
      </w:r>
      <w:r w:rsidR="00A26F43" w:rsidRPr="00A26F43">
        <w:rPr>
          <w:rFonts w:cs="Arial"/>
          <w:u w:val="single"/>
          <w:lang w:val="nl-NL"/>
        </w:rPr>
        <w:t>Nilan Joshi, Senior Software Executive</w:t>
      </w:r>
    </w:p>
    <w:p w14:paraId="5525D7A1" w14:textId="77777777" w:rsidR="00D2376D" w:rsidRDefault="00D2376D" w:rsidP="00881E33">
      <w:pPr>
        <w:spacing w:line="276" w:lineRule="auto"/>
        <w:ind w:left="720"/>
        <w:rPr>
          <w:rFonts w:cs="Arial"/>
        </w:rPr>
      </w:pPr>
    </w:p>
    <w:p w14:paraId="5A3B6B99" w14:textId="584102B8" w:rsidR="00EE195D" w:rsidRPr="003B0A65" w:rsidRDefault="00E6488D" w:rsidP="00881E33">
      <w:pPr>
        <w:spacing w:line="276" w:lineRule="auto"/>
        <w:ind w:left="720"/>
        <w:rPr>
          <w:rFonts w:cs="Arial"/>
        </w:rPr>
      </w:pPr>
      <w:r w:rsidRPr="003B0A65">
        <w:rPr>
          <w:rFonts w:cs="Arial"/>
        </w:rPr>
        <w:t xml:space="preserve">Company Supervisor’s </w:t>
      </w:r>
      <w:r w:rsidR="003C1D74" w:rsidRPr="003B0A65">
        <w:rPr>
          <w:rFonts w:cs="Arial"/>
        </w:rPr>
        <w:t>Tel</w:t>
      </w:r>
      <w:r w:rsidR="00EE195D" w:rsidRPr="003B0A65">
        <w:rPr>
          <w:rFonts w:cs="Arial"/>
        </w:rPr>
        <w:t xml:space="preserve"> No: </w:t>
      </w:r>
      <w:r w:rsidR="00881E33">
        <w:rPr>
          <w:rFonts w:cs="Arial"/>
        </w:rPr>
        <w:t xml:space="preserve"> </w:t>
      </w:r>
      <w:r w:rsidR="00A26F43" w:rsidRPr="00A26F43">
        <w:rPr>
          <w:rFonts w:cs="Arial"/>
          <w:u w:val="single"/>
          <w:lang w:val="nl-NL"/>
        </w:rPr>
        <w:t>9851048306</w:t>
      </w:r>
    </w:p>
    <w:p w14:paraId="27854FA8" w14:textId="77777777" w:rsidR="00D2376D" w:rsidRDefault="00D2376D" w:rsidP="00C24175">
      <w:pPr>
        <w:ind w:left="720"/>
        <w:rPr>
          <w:rFonts w:cs="Arial"/>
        </w:rPr>
      </w:pPr>
    </w:p>
    <w:p w14:paraId="349BB76E" w14:textId="3A24DE07" w:rsidR="00C53302" w:rsidRDefault="00E6488D" w:rsidP="00C24175">
      <w:pPr>
        <w:ind w:left="720"/>
        <w:rPr>
          <w:rFonts w:cs="Arial"/>
        </w:rPr>
      </w:pPr>
      <w:r w:rsidRPr="003B0A65">
        <w:rPr>
          <w:rFonts w:cs="Arial"/>
        </w:rPr>
        <w:t xml:space="preserve">Company Supervisor’s </w:t>
      </w:r>
      <w:r w:rsidR="00EE195D" w:rsidRPr="003B0A65">
        <w:rPr>
          <w:rFonts w:cs="Arial"/>
        </w:rPr>
        <w:t>email address:</w:t>
      </w:r>
      <w:r w:rsidR="00881E33">
        <w:rPr>
          <w:rFonts w:cs="Arial"/>
        </w:rPr>
        <w:t xml:space="preserve"> </w:t>
      </w:r>
      <w:r w:rsidR="00A26F43" w:rsidRPr="00A26F43">
        <w:rPr>
          <w:rFonts w:cs="Arial"/>
          <w:u w:val="single"/>
          <w:lang w:val="nl-NL"/>
        </w:rPr>
        <w:t>nilan@mos.com.np</w:t>
      </w:r>
    </w:p>
    <w:p w14:paraId="54D8D18C" w14:textId="77777777" w:rsidR="006B7188" w:rsidRDefault="006B7188" w:rsidP="002F0D28">
      <w:pPr>
        <w:rPr>
          <w:rFonts w:cs="Arial"/>
          <w:b/>
        </w:rPr>
      </w:pPr>
    </w:p>
    <w:p w14:paraId="1CEBD8DB" w14:textId="4E604676" w:rsidR="00E6488D" w:rsidRPr="003B0A65" w:rsidRDefault="004460D2" w:rsidP="002F0D28">
      <w:pPr>
        <w:rPr>
          <w:rFonts w:cs="Arial"/>
          <w:b/>
        </w:rPr>
      </w:pPr>
      <w:r w:rsidRPr="003B0A65">
        <w:rPr>
          <w:rFonts w:cs="Arial"/>
          <w:b/>
        </w:rPr>
        <w:t>Work</w:t>
      </w:r>
      <w:r w:rsidR="008245CB">
        <w:rPr>
          <w:rFonts w:cs="Arial"/>
          <w:b/>
        </w:rPr>
        <w:t>-</w:t>
      </w:r>
      <w:r w:rsidRPr="003B0A65">
        <w:rPr>
          <w:rFonts w:cs="Arial"/>
          <w:b/>
        </w:rPr>
        <w:t>Related Learning Activity</w:t>
      </w:r>
    </w:p>
    <w:p w14:paraId="1EEAF9BD" w14:textId="3B21B133" w:rsidR="004460D2" w:rsidRPr="00FC41D1" w:rsidRDefault="00F578DB" w:rsidP="00881E33">
      <w:pPr>
        <w:spacing w:line="276" w:lineRule="auto"/>
        <w:ind w:left="720"/>
        <w:rPr>
          <w:rFonts w:cs="Arial"/>
        </w:rPr>
      </w:pPr>
      <w:r w:rsidRPr="00FC41D1">
        <w:rPr>
          <w:rFonts w:cs="Arial"/>
        </w:rPr>
        <w:t>Start Date</w:t>
      </w:r>
      <w:r w:rsidR="00FE66C0">
        <w:rPr>
          <w:rFonts w:cs="Arial"/>
        </w:rPr>
        <w:t>:</w:t>
      </w:r>
      <w:r w:rsidR="00881E33">
        <w:rPr>
          <w:rFonts w:cs="Arial"/>
        </w:rPr>
        <w:t xml:space="preserve"> </w:t>
      </w:r>
      <w:r w:rsidR="00EF08A5" w:rsidRPr="00EF08A5">
        <w:rPr>
          <w:rFonts w:cs="Arial"/>
          <w:color w:val="222222"/>
          <w:u w:val="single"/>
          <w:shd w:val="clear" w:color="auto" w:fill="FFFFFF"/>
        </w:rPr>
        <w:t>25th August 2019</w:t>
      </w:r>
      <w:r w:rsidRPr="00FC41D1">
        <w:rPr>
          <w:rFonts w:cs="Arial"/>
        </w:rPr>
        <w:tab/>
      </w:r>
    </w:p>
    <w:p w14:paraId="25FBF626" w14:textId="77777777" w:rsidR="00D2376D" w:rsidRDefault="00D2376D" w:rsidP="00881E33">
      <w:pPr>
        <w:spacing w:line="276" w:lineRule="auto"/>
        <w:ind w:left="720"/>
        <w:rPr>
          <w:rFonts w:cs="Arial"/>
        </w:rPr>
      </w:pPr>
    </w:p>
    <w:p w14:paraId="377B99A2" w14:textId="350BEFD1" w:rsidR="00AD3A57" w:rsidRDefault="00F578DB" w:rsidP="00881E33">
      <w:pPr>
        <w:spacing w:line="276" w:lineRule="auto"/>
        <w:ind w:left="720"/>
        <w:rPr>
          <w:rFonts w:cs="Arial"/>
        </w:rPr>
      </w:pPr>
      <w:r w:rsidRPr="00FC41D1">
        <w:rPr>
          <w:rFonts w:cs="Arial"/>
        </w:rPr>
        <w:t>End Date (if known)</w:t>
      </w:r>
      <w:r w:rsidR="00FE66C0">
        <w:rPr>
          <w:rFonts w:cs="Arial"/>
        </w:rPr>
        <w:t>:</w:t>
      </w:r>
      <w:r w:rsidRPr="00FC41D1">
        <w:rPr>
          <w:rFonts w:cs="Arial"/>
        </w:rPr>
        <w:t xml:space="preserve"> </w:t>
      </w:r>
      <w:r w:rsidR="00881E33">
        <w:rPr>
          <w:rFonts w:cs="Arial"/>
          <w:lang w:val="nl-NL"/>
        </w:rPr>
        <w:t>___________________________</w:t>
      </w:r>
    </w:p>
    <w:p w14:paraId="22D734A9" w14:textId="77777777" w:rsidR="00D2376D" w:rsidRDefault="00D2376D" w:rsidP="00881E33">
      <w:pPr>
        <w:spacing w:line="276" w:lineRule="auto"/>
        <w:ind w:left="720"/>
        <w:rPr>
          <w:rFonts w:cs="Arial"/>
        </w:rPr>
      </w:pPr>
    </w:p>
    <w:p w14:paraId="1BC1AAC1" w14:textId="2F3630E7" w:rsidR="008B31DB" w:rsidRDefault="008B31DB" w:rsidP="00881E33">
      <w:pPr>
        <w:spacing w:line="276" w:lineRule="auto"/>
        <w:ind w:left="720"/>
        <w:rPr>
          <w:rFonts w:cs="Arial"/>
        </w:rPr>
      </w:pPr>
      <w:r>
        <w:rPr>
          <w:rFonts w:cs="Arial"/>
        </w:rPr>
        <w:t>Your role at the placement</w:t>
      </w:r>
      <w:r w:rsidR="00D2376D">
        <w:rPr>
          <w:rFonts w:cs="Arial"/>
        </w:rPr>
        <w:t xml:space="preserve"> (position)</w:t>
      </w:r>
      <w:r>
        <w:rPr>
          <w:rFonts w:cs="Arial"/>
        </w:rPr>
        <w:t>:</w:t>
      </w:r>
      <w:r w:rsidR="00881E33">
        <w:rPr>
          <w:rFonts w:cs="Arial"/>
        </w:rPr>
        <w:t xml:space="preserve"> </w:t>
      </w:r>
      <w:r w:rsidR="00EF08A5" w:rsidRPr="00EF08A5">
        <w:rPr>
          <w:rFonts w:cs="Arial"/>
          <w:u w:val="single"/>
          <w:lang w:val="nl-NL"/>
        </w:rPr>
        <w:t>Intern</w:t>
      </w:r>
    </w:p>
    <w:p w14:paraId="692ECC99" w14:textId="77777777" w:rsidR="00D2376D" w:rsidRDefault="00D2376D" w:rsidP="00881E33">
      <w:pPr>
        <w:spacing w:line="276" w:lineRule="auto"/>
        <w:ind w:left="720"/>
        <w:rPr>
          <w:rFonts w:cs="Arial"/>
        </w:rPr>
      </w:pPr>
    </w:p>
    <w:p w14:paraId="6FC06BDA" w14:textId="5E7BFA4D" w:rsidR="00B23CAC" w:rsidRPr="000B2CFB" w:rsidRDefault="00B23CAC" w:rsidP="00881E33">
      <w:pPr>
        <w:spacing w:line="276" w:lineRule="auto"/>
        <w:ind w:left="720"/>
        <w:rPr>
          <w:rFonts w:cs="Arial"/>
          <w:u w:val="single"/>
        </w:rPr>
      </w:pPr>
      <w:r>
        <w:rPr>
          <w:rFonts w:cs="Arial"/>
        </w:rPr>
        <w:t>Brief description</w:t>
      </w:r>
      <w:r w:rsidR="009E216B">
        <w:rPr>
          <w:rFonts w:cs="Arial"/>
        </w:rPr>
        <w:t xml:space="preserve"> of </w:t>
      </w:r>
      <w:r w:rsidR="008B31DB">
        <w:rPr>
          <w:rFonts w:cs="Arial"/>
        </w:rPr>
        <w:t>your</w:t>
      </w:r>
      <w:r w:rsidR="009E216B">
        <w:rPr>
          <w:rFonts w:cs="Arial"/>
        </w:rPr>
        <w:t xml:space="preserve"> w</w:t>
      </w:r>
      <w:r>
        <w:rPr>
          <w:rFonts w:cs="Arial"/>
        </w:rPr>
        <w:t>ork</w:t>
      </w:r>
      <w:r w:rsidR="0086300F">
        <w:rPr>
          <w:rFonts w:cs="Arial"/>
        </w:rPr>
        <w:t xml:space="preserve"> at the placement</w:t>
      </w:r>
      <w:r w:rsidR="00881E33">
        <w:rPr>
          <w:rFonts w:cs="Arial"/>
        </w:rPr>
        <w:t xml:space="preserve">: </w:t>
      </w:r>
      <w:r w:rsidR="000B2CFB" w:rsidRPr="000B2CFB">
        <w:rPr>
          <w:rFonts w:cs="Arial"/>
          <w:u w:val="single"/>
        </w:rPr>
        <w:t>Create a system by learning a new programming language and present it to the supervisor.</w:t>
      </w:r>
    </w:p>
    <w:p w14:paraId="43F67DCF" w14:textId="77777777" w:rsidR="00881E33" w:rsidRPr="000B2CFB" w:rsidRDefault="00881E33" w:rsidP="00BE1017">
      <w:pPr>
        <w:rPr>
          <w:rFonts w:cs="Arial"/>
          <w:b/>
          <w:bCs/>
          <w:u w:val="single"/>
        </w:rPr>
      </w:pPr>
    </w:p>
    <w:p w14:paraId="62455287" w14:textId="46DEB848" w:rsidR="00386ADD" w:rsidRPr="00BE1017" w:rsidRDefault="00D2376D" w:rsidP="00BE1017">
      <w:pPr>
        <w:rPr>
          <w:rFonts w:cs="Arial"/>
          <w:b/>
          <w:bCs/>
        </w:rPr>
      </w:pPr>
      <w:r>
        <w:rPr>
          <w:rFonts w:cs="Arial"/>
          <w:b/>
          <w:bCs/>
        </w:rPr>
        <w:br w:type="page"/>
      </w:r>
      <w:r w:rsidR="00DF77F2" w:rsidRPr="00BE1017">
        <w:rPr>
          <w:rFonts w:cs="Arial"/>
          <w:b/>
          <w:bCs/>
        </w:rPr>
        <w:lastRenderedPageBreak/>
        <w:t>Proposed learning outcomes from the Work</w:t>
      </w:r>
      <w:r w:rsidR="00ED1C37">
        <w:rPr>
          <w:rFonts w:cs="Arial"/>
          <w:b/>
          <w:bCs/>
        </w:rPr>
        <w:t>-</w:t>
      </w:r>
      <w:r w:rsidR="00DF77F2" w:rsidRPr="00BE1017">
        <w:rPr>
          <w:rFonts w:cs="Arial"/>
          <w:b/>
          <w:bCs/>
        </w:rPr>
        <w:t>Related Learning Activity</w:t>
      </w:r>
      <w:r w:rsidR="00785A27" w:rsidRPr="00BE1017">
        <w:rPr>
          <w:rFonts w:cs="Arial"/>
          <w:b/>
          <w:bCs/>
        </w:rPr>
        <w:t>:</w:t>
      </w:r>
    </w:p>
    <w:p w14:paraId="187BE734" w14:textId="4DBD8DD0" w:rsidR="00DF77F2" w:rsidRPr="00386ADD" w:rsidRDefault="00DF77F2" w:rsidP="00CB1EAB">
      <w:pPr>
        <w:jc w:val="both"/>
        <w:rPr>
          <w:rFonts w:cs="Arial"/>
          <w:sz w:val="18"/>
          <w:szCs w:val="18"/>
        </w:rPr>
      </w:pPr>
      <w:r w:rsidRPr="00386ADD">
        <w:rPr>
          <w:rFonts w:cs="Arial"/>
          <w:sz w:val="18"/>
          <w:szCs w:val="18"/>
        </w:rPr>
        <w:t xml:space="preserve">It is very important that you read the learning agreement guide before filling in this form.  You need to list </w:t>
      </w:r>
      <w:r w:rsidRPr="00CB1EAB">
        <w:rPr>
          <w:rFonts w:cs="Arial"/>
          <w:b/>
          <w:sz w:val="18"/>
          <w:szCs w:val="18"/>
        </w:rPr>
        <w:t xml:space="preserve">at least </w:t>
      </w:r>
      <w:r w:rsidR="00D2376D">
        <w:rPr>
          <w:rFonts w:cs="Arial"/>
          <w:b/>
          <w:sz w:val="18"/>
          <w:szCs w:val="18"/>
        </w:rPr>
        <w:t>7</w:t>
      </w:r>
      <w:r w:rsidRPr="00CB1EAB">
        <w:rPr>
          <w:rFonts w:cs="Arial"/>
          <w:b/>
          <w:sz w:val="18"/>
          <w:szCs w:val="18"/>
        </w:rPr>
        <w:t xml:space="preserve"> learning</w:t>
      </w:r>
      <w:r w:rsidRPr="00386ADD">
        <w:rPr>
          <w:rFonts w:cs="Arial"/>
          <w:sz w:val="18"/>
          <w:szCs w:val="18"/>
        </w:rPr>
        <w:t xml:space="preserve"> </w:t>
      </w:r>
      <w:r w:rsidR="00B32594">
        <w:rPr>
          <w:rFonts w:cs="Arial"/>
          <w:sz w:val="18"/>
          <w:szCs w:val="18"/>
        </w:rPr>
        <w:t>outcomes</w:t>
      </w:r>
      <w:r w:rsidRPr="00386ADD">
        <w:rPr>
          <w:rFonts w:cs="Arial"/>
          <w:sz w:val="18"/>
          <w:szCs w:val="18"/>
        </w:rPr>
        <w:t xml:space="preserve">, and at least </w:t>
      </w:r>
      <w:r w:rsidR="00D2376D" w:rsidRPr="00D2376D">
        <w:rPr>
          <w:rFonts w:cs="Arial"/>
          <w:b/>
          <w:bCs/>
          <w:sz w:val="18"/>
          <w:szCs w:val="18"/>
        </w:rPr>
        <w:t>two</w:t>
      </w:r>
      <w:r w:rsidRPr="00386ADD">
        <w:rPr>
          <w:rFonts w:cs="Arial"/>
          <w:sz w:val="18"/>
          <w:szCs w:val="18"/>
        </w:rPr>
        <w:t xml:space="preserve"> learning </w:t>
      </w:r>
      <w:r w:rsidR="002E3CD8">
        <w:rPr>
          <w:rFonts w:cs="Arial"/>
          <w:sz w:val="18"/>
          <w:szCs w:val="18"/>
        </w:rPr>
        <w:t>activit</w:t>
      </w:r>
      <w:r w:rsidR="00ED1C37">
        <w:rPr>
          <w:rFonts w:cs="Arial"/>
          <w:sz w:val="18"/>
          <w:szCs w:val="18"/>
        </w:rPr>
        <w:t>ies</w:t>
      </w:r>
      <w:r w:rsidRPr="00386ADD">
        <w:rPr>
          <w:rFonts w:cs="Arial"/>
          <w:sz w:val="18"/>
          <w:szCs w:val="18"/>
        </w:rPr>
        <w:t xml:space="preserve"> should be closely relevant to the course y</w:t>
      </w:r>
      <w:r w:rsidR="009D2D93">
        <w:rPr>
          <w:rFonts w:cs="Arial"/>
          <w:sz w:val="18"/>
          <w:szCs w:val="18"/>
        </w:rPr>
        <w:t>ou are doing at the university.</w:t>
      </w:r>
    </w:p>
    <w:p w14:paraId="6461676B" w14:textId="77777777" w:rsidR="00DF77F2" w:rsidRPr="00FC41D1" w:rsidRDefault="00DF77F2" w:rsidP="00DF77F2">
      <w:pPr>
        <w:rPr>
          <w:rFonts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70"/>
        <w:gridCol w:w="2084"/>
        <w:gridCol w:w="2402"/>
        <w:gridCol w:w="2640"/>
      </w:tblGrid>
      <w:tr w:rsidR="00665D44" w:rsidRPr="00FC41D1" w14:paraId="4BFE5DD8" w14:textId="77777777" w:rsidTr="005D4E90">
        <w:tc>
          <w:tcPr>
            <w:tcW w:w="1170" w:type="dxa"/>
          </w:tcPr>
          <w:p w14:paraId="1E9C53C6" w14:textId="77777777" w:rsidR="00665D44" w:rsidRPr="0015728B" w:rsidRDefault="00665D44" w:rsidP="005D4E90">
            <w:pPr>
              <w:rPr>
                <w:rFonts w:cs="Arial"/>
                <w:b/>
                <w:bCs/>
              </w:rPr>
            </w:pPr>
            <w:r w:rsidRPr="0015728B">
              <w:rPr>
                <w:rFonts w:cs="Arial"/>
                <w:b/>
                <w:bCs/>
              </w:rPr>
              <w:t xml:space="preserve">Learning </w:t>
            </w:r>
            <w:r>
              <w:rPr>
                <w:rFonts w:cs="Arial"/>
                <w:b/>
                <w:bCs/>
              </w:rPr>
              <w:t>Outcome</w:t>
            </w:r>
            <w:r w:rsidRPr="0015728B">
              <w:rPr>
                <w:rFonts w:cs="Arial"/>
                <w:b/>
                <w:bCs/>
              </w:rPr>
              <w:t xml:space="preserve"> ID</w:t>
            </w:r>
          </w:p>
        </w:tc>
        <w:tc>
          <w:tcPr>
            <w:tcW w:w="2084" w:type="dxa"/>
          </w:tcPr>
          <w:p w14:paraId="6E46A054" w14:textId="77777777" w:rsidR="00665D44" w:rsidRPr="0039632A" w:rsidRDefault="00665D44" w:rsidP="005D4E90">
            <w:pPr>
              <w:rPr>
                <w:rFonts w:cs="Arial"/>
                <w:b/>
                <w:bCs/>
              </w:rPr>
            </w:pPr>
            <w:r w:rsidRPr="0039632A">
              <w:rPr>
                <w:rFonts w:cs="Arial"/>
                <w:b/>
                <w:bCs/>
              </w:rPr>
              <w:t xml:space="preserve">Learning </w:t>
            </w:r>
            <w:r>
              <w:rPr>
                <w:rFonts w:cs="Arial"/>
                <w:b/>
                <w:bCs/>
              </w:rPr>
              <w:t>outcomes</w:t>
            </w:r>
          </w:p>
          <w:p w14:paraId="2681A8B5" w14:textId="77777777" w:rsidR="00665D44" w:rsidRPr="0015728B" w:rsidRDefault="00665D44" w:rsidP="005D4E90">
            <w:pPr>
              <w:rPr>
                <w:rFonts w:cs="Arial"/>
                <w:bCs/>
              </w:rPr>
            </w:pPr>
            <w:r w:rsidRPr="0015728B">
              <w:rPr>
                <w:rFonts w:cs="Arial"/>
                <w:bCs/>
              </w:rPr>
              <w:t>By the end of my work placement, I will be able to develop what skills or knowledge: (e. g. develop my XXX skills, enhance my knowledge of XXX)</w:t>
            </w:r>
          </w:p>
        </w:tc>
        <w:tc>
          <w:tcPr>
            <w:tcW w:w="2402" w:type="dxa"/>
          </w:tcPr>
          <w:p w14:paraId="5731FAB3" w14:textId="77777777" w:rsidR="00665D44" w:rsidRPr="0039632A" w:rsidRDefault="00665D44" w:rsidP="005D4E90">
            <w:pPr>
              <w:rPr>
                <w:rFonts w:cs="Arial"/>
                <w:b/>
                <w:bCs/>
              </w:rPr>
            </w:pPr>
            <w:r w:rsidRPr="0039632A">
              <w:rPr>
                <w:rFonts w:cs="Arial"/>
                <w:b/>
                <w:bCs/>
              </w:rPr>
              <w:t>Activities and tasks</w:t>
            </w:r>
          </w:p>
          <w:p w14:paraId="336B81CA" w14:textId="77777777" w:rsidR="00665D44" w:rsidRPr="0015728B" w:rsidRDefault="00665D44" w:rsidP="005D4E90">
            <w:pPr>
              <w:rPr>
                <w:rFonts w:cs="Arial"/>
                <w:bCs/>
              </w:rPr>
            </w:pPr>
            <w:r w:rsidRPr="0015728B">
              <w:rPr>
                <w:rFonts w:cs="Arial"/>
                <w:bCs/>
              </w:rPr>
              <w:t>I will achieve this learning outcome by carrying out what tasks (e. g. participating in a Web development project, or to work in a team, or to engage in group discussion)</w:t>
            </w:r>
          </w:p>
        </w:tc>
        <w:tc>
          <w:tcPr>
            <w:tcW w:w="2640" w:type="dxa"/>
          </w:tcPr>
          <w:p w14:paraId="3E5EF747" w14:textId="77777777" w:rsidR="00665D44" w:rsidRPr="0039632A" w:rsidRDefault="00665D44" w:rsidP="005D4E90">
            <w:pPr>
              <w:rPr>
                <w:rFonts w:cs="Arial"/>
                <w:b/>
                <w:bCs/>
              </w:rPr>
            </w:pPr>
            <w:r w:rsidRPr="0039632A">
              <w:rPr>
                <w:rFonts w:cs="Arial"/>
                <w:b/>
                <w:bCs/>
              </w:rPr>
              <w:t>Evidence</w:t>
            </w:r>
          </w:p>
          <w:p w14:paraId="5C4130EA" w14:textId="2D5B8D0E" w:rsidR="00665D44" w:rsidRPr="0015728B" w:rsidRDefault="00ED1C37" w:rsidP="005D4E90">
            <w:pPr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The e</w:t>
            </w:r>
            <w:r w:rsidR="00665D44" w:rsidRPr="0015728B">
              <w:rPr>
                <w:rFonts w:cs="Arial"/>
                <w:bCs/>
              </w:rPr>
              <w:t xml:space="preserve">vidence I could use to demonstrate that I have achieved this learning outcome? (e. g. </w:t>
            </w:r>
            <w:r w:rsidR="00665D44" w:rsidRPr="0015728B">
              <w:rPr>
                <w:rFonts w:cs="Arial"/>
              </w:rPr>
              <w:t xml:space="preserve">feedback from the employer, </w:t>
            </w:r>
            <w:proofErr w:type="spellStart"/>
            <w:r w:rsidR="00665D44" w:rsidRPr="0015728B">
              <w:rPr>
                <w:rFonts w:cs="Arial"/>
              </w:rPr>
              <w:t>art</w:t>
            </w:r>
            <w:r>
              <w:rPr>
                <w:rFonts w:cs="Arial"/>
              </w:rPr>
              <w:t>i</w:t>
            </w:r>
            <w:r w:rsidR="00665D44" w:rsidRPr="0015728B">
              <w:rPr>
                <w:rFonts w:cs="Arial"/>
              </w:rPr>
              <w:t>facts</w:t>
            </w:r>
            <w:proofErr w:type="spellEnd"/>
            <w:r w:rsidR="00665D44" w:rsidRPr="0015728B">
              <w:rPr>
                <w:rFonts w:cs="Arial"/>
              </w:rPr>
              <w:t xml:space="preserve"> I will develop, screenshots or video capture, meeting minutes</w:t>
            </w:r>
            <w:r w:rsidR="00665D44" w:rsidRPr="0015728B">
              <w:rPr>
                <w:rFonts w:cs="Arial"/>
                <w:bCs/>
              </w:rPr>
              <w:t>)</w:t>
            </w:r>
          </w:p>
        </w:tc>
      </w:tr>
      <w:tr w:rsidR="00665D44" w:rsidRPr="00FC41D1" w14:paraId="026A7481" w14:textId="77777777" w:rsidTr="005D4E90">
        <w:trPr>
          <w:trHeight w:val="467"/>
        </w:trPr>
        <w:tc>
          <w:tcPr>
            <w:tcW w:w="1170" w:type="dxa"/>
          </w:tcPr>
          <w:p w14:paraId="78630354" w14:textId="77777777" w:rsidR="00665D44" w:rsidRPr="008245CB" w:rsidRDefault="00665D44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>LO1</w:t>
            </w:r>
          </w:p>
        </w:tc>
        <w:tc>
          <w:tcPr>
            <w:tcW w:w="2084" w:type="dxa"/>
          </w:tcPr>
          <w:p w14:paraId="7F66F617" w14:textId="5053414A" w:rsidR="00DB2839" w:rsidRPr="008245CB" w:rsidRDefault="00DB2839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 xml:space="preserve">I will </w:t>
            </w:r>
            <w:r w:rsidR="00987E46" w:rsidRPr="008245CB">
              <w:rPr>
                <w:rFonts w:cs="Arial"/>
              </w:rPr>
              <w:t xml:space="preserve">gain technical skill </w:t>
            </w:r>
            <w:r w:rsidR="008D6F73">
              <w:rPr>
                <w:rFonts w:cs="Arial"/>
              </w:rPr>
              <w:t xml:space="preserve">on </w:t>
            </w:r>
            <w:r w:rsidR="000B2CFB" w:rsidRPr="008245CB">
              <w:rPr>
                <w:rFonts w:cs="Arial"/>
              </w:rPr>
              <w:t>“Laravel”</w:t>
            </w:r>
            <w:r w:rsidR="00987E46" w:rsidRPr="008245CB">
              <w:rPr>
                <w:rFonts w:cs="Arial"/>
              </w:rPr>
              <w:t xml:space="preserve"> which is a web-based </w:t>
            </w:r>
            <w:r w:rsidR="00ED1C37" w:rsidRPr="008245CB">
              <w:rPr>
                <w:rFonts w:cs="Arial"/>
              </w:rPr>
              <w:t>PHP</w:t>
            </w:r>
            <w:r w:rsidR="00987E46" w:rsidRPr="008245CB">
              <w:rPr>
                <w:rFonts w:cs="Arial"/>
              </w:rPr>
              <w:t xml:space="preserve"> framework and expand my knowledge about </w:t>
            </w:r>
          </w:p>
          <w:p w14:paraId="789097B1" w14:textId="1DE14C1A" w:rsidR="00987E46" w:rsidRPr="008245CB" w:rsidRDefault="00DB2839" w:rsidP="00987E46">
            <w:pPr>
              <w:rPr>
                <w:rFonts w:cs="Arial"/>
              </w:rPr>
            </w:pPr>
            <w:r w:rsidRPr="008245CB">
              <w:rPr>
                <w:rFonts w:cs="Arial"/>
              </w:rPr>
              <w:t>Rapid Application Development (RAD)</w:t>
            </w:r>
          </w:p>
          <w:p w14:paraId="0983A1E2" w14:textId="15BD11B5" w:rsidR="00665D44" w:rsidRPr="008245CB" w:rsidRDefault="00665D44" w:rsidP="00987E46">
            <w:pPr>
              <w:rPr>
                <w:rFonts w:cs="Arial"/>
              </w:rPr>
            </w:pPr>
            <w:r w:rsidRPr="008245CB">
              <w:rPr>
                <w:rFonts w:cs="Arial"/>
              </w:rPr>
              <w:t xml:space="preserve">using </w:t>
            </w:r>
            <w:r w:rsidR="000B2CFB" w:rsidRPr="008245CB">
              <w:rPr>
                <w:rFonts w:cs="Arial"/>
              </w:rPr>
              <w:t>L</w:t>
            </w:r>
            <w:r w:rsidR="00987E46" w:rsidRPr="008245CB">
              <w:rPr>
                <w:rFonts w:cs="Arial"/>
              </w:rPr>
              <w:t xml:space="preserve">aravel </w:t>
            </w:r>
            <w:r w:rsidRPr="008245CB">
              <w:rPr>
                <w:rFonts w:cs="Arial"/>
              </w:rPr>
              <w:t>framework.</w:t>
            </w:r>
          </w:p>
        </w:tc>
        <w:tc>
          <w:tcPr>
            <w:tcW w:w="2402" w:type="dxa"/>
          </w:tcPr>
          <w:p w14:paraId="19E61207" w14:textId="2FA6D348" w:rsidR="00665D44" w:rsidRPr="008245CB" w:rsidRDefault="00987E46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>Create different working programs using this framework</w:t>
            </w:r>
            <w:r w:rsidR="00665D44" w:rsidRPr="008245CB">
              <w:rPr>
                <w:rFonts w:cs="Arial"/>
              </w:rPr>
              <w:t>.</w:t>
            </w:r>
          </w:p>
          <w:p w14:paraId="2A4E4F7D" w14:textId="77777777" w:rsidR="00665D44" w:rsidRPr="008245CB" w:rsidRDefault="00665D44" w:rsidP="005D4E90">
            <w:pPr>
              <w:rPr>
                <w:rFonts w:cs="Arial"/>
              </w:rPr>
            </w:pPr>
          </w:p>
        </w:tc>
        <w:tc>
          <w:tcPr>
            <w:tcW w:w="2640" w:type="dxa"/>
          </w:tcPr>
          <w:p w14:paraId="1EC18DD2" w14:textId="34FC9F2D" w:rsidR="003723DF" w:rsidRPr="008245CB" w:rsidRDefault="00394413" w:rsidP="003723DF">
            <w:pPr>
              <w:rPr>
                <w:rFonts w:cs="Arial"/>
              </w:rPr>
            </w:pPr>
            <w:r w:rsidRPr="008245CB">
              <w:rPr>
                <w:rFonts w:cs="Arial"/>
              </w:rPr>
              <w:t>I will showcase screenshots of the work that I have done using Laravel.</w:t>
            </w:r>
          </w:p>
        </w:tc>
      </w:tr>
      <w:tr w:rsidR="00665D44" w:rsidRPr="00FC41D1" w14:paraId="2D810D9E" w14:textId="77777777" w:rsidTr="005D4E90">
        <w:trPr>
          <w:trHeight w:val="2128"/>
        </w:trPr>
        <w:tc>
          <w:tcPr>
            <w:tcW w:w="1170" w:type="dxa"/>
          </w:tcPr>
          <w:p w14:paraId="490429B7" w14:textId="1DC4E3FD" w:rsidR="00665D44" w:rsidRPr="008245CB" w:rsidRDefault="00665D44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>LO2</w:t>
            </w:r>
          </w:p>
        </w:tc>
        <w:tc>
          <w:tcPr>
            <w:tcW w:w="2084" w:type="dxa"/>
          </w:tcPr>
          <w:p w14:paraId="3FC13BCE" w14:textId="726550D8" w:rsidR="00665D44" w:rsidRPr="008245CB" w:rsidRDefault="000D46F5" w:rsidP="00D1381D">
            <w:pPr>
              <w:rPr>
                <w:rFonts w:cs="Arial"/>
              </w:rPr>
            </w:pPr>
            <w:r w:rsidRPr="008245CB">
              <w:t>Become analytical and perform the necessary steps to accomplish various tasks</w:t>
            </w:r>
            <w:r w:rsidR="00D44E2A" w:rsidRPr="008245CB">
              <w:t xml:space="preserve">, tackle and </w:t>
            </w:r>
            <w:r w:rsidR="00D1381D" w:rsidRPr="008245CB">
              <w:t>develop problem</w:t>
            </w:r>
            <w:r w:rsidR="00ED1C37" w:rsidRPr="008245CB">
              <w:t>-</w:t>
            </w:r>
            <w:r w:rsidR="00D1381D" w:rsidRPr="008245CB">
              <w:t>solving skills</w:t>
            </w:r>
            <w:r w:rsidR="00D44E2A" w:rsidRPr="008245CB">
              <w:t xml:space="preserve"> individually and with assistance whenever </w:t>
            </w:r>
            <w:r w:rsidRPr="008245CB">
              <w:t>required.</w:t>
            </w:r>
          </w:p>
        </w:tc>
        <w:tc>
          <w:tcPr>
            <w:tcW w:w="2402" w:type="dxa"/>
          </w:tcPr>
          <w:p w14:paraId="19977160" w14:textId="4139650C" w:rsidR="00D44E2A" w:rsidRPr="008245CB" w:rsidRDefault="00CF7FF8" w:rsidP="000D46F5">
            <w:r w:rsidRPr="008245CB">
              <w:t xml:space="preserve">I will </w:t>
            </w:r>
            <w:r w:rsidR="00D44E2A" w:rsidRPr="008245CB">
              <w:t xml:space="preserve">set goals and </w:t>
            </w:r>
            <w:r w:rsidRPr="008245CB">
              <w:t>complete various tasks</w:t>
            </w:r>
            <w:r w:rsidR="00D44E2A" w:rsidRPr="008245CB">
              <w:t xml:space="preserve"> </w:t>
            </w:r>
            <w:r w:rsidR="00D1381D" w:rsidRPr="008245CB">
              <w:t>successfully</w:t>
            </w:r>
            <w:r w:rsidR="00D44E2A" w:rsidRPr="008245CB">
              <w:t>.</w:t>
            </w:r>
          </w:p>
          <w:p w14:paraId="35B4ABF5" w14:textId="04318E3C" w:rsidR="000D46F5" w:rsidRPr="008245CB" w:rsidRDefault="00D44E2A" w:rsidP="000D46F5">
            <w:r w:rsidRPr="008245CB">
              <w:t>I will</w:t>
            </w:r>
            <w:r w:rsidR="000D46F5" w:rsidRPr="008245CB">
              <w:t xml:space="preserve"> acquire problem</w:t>
            </w:r>
            <w:r w:rsidR="00ED1C37" w:rsidRPr="008245CB">
              <w:t>-</w:t>
            </w:r>
            <w:r w:rsidR="000D46F5" w:rsidRPr="008245CB">
              <w:t>solving skills</w:t>
            </w:r>
            <w:r w:rsidRPr="008245CB">
              <w:t xml:space="preserve"> as I solve them individually and with assistance whenever required</w:t>
            </w:r>
            <w:r w:rsidR="000D46F5" w:rsidRPr="008245CB">
              <w:t>.</w:t>
            </w:r>
          </w:p>
          <w:p w14:paraId="1F670D3F" w14:textId="77777777" w:rsidR="00665D44" w:rsidRPr="008245CB" w:rsidRDefault="00665D44" w:rsidP="005D4E90">
            <w:pPr>
              <w:rPr>
                <w:rFonts w:cs="Arial"/>
              </w:rPr>
            </w:pPr>
          </w:p>
        </w:tc>
        <w:tc>
          <w:tcPr>
            <w:tcW w:w="2640" w:type="dxa"/>
          </w:tcPr>
          <w:p w14:paraId="4B2D0C16" w14:textId="49885AFE" w:rsidR="00844CDE" w:rsidRPr="008245CB" w:rsidRDefault="00AC3308" w:rsidP="00844CDE">
            <w:pPr>
              <w:rPr>
                <w:rFonts w:cs="Arial"/>
              </w:rPr>
            </w:pPr>
            <w:r>
              <w:rPr>
                <w:rFonts w:cs="Arial"/>
              </w:rPr>
              <w:t xml:space="preserve">I </w:t>
            </w:r>
            <w:r w:rsidR="00844CDE" w:rsidRPr="008245CB">
              <w:rPr>
                <w:rFonts w:cs="Arial"/>
              </w:rPr>
              <w:t>will provide the screenshots of various programs that I have successfully created.</w:t>
            </w:r>
          </w:p>
          <w:p w14:paraId="1A3572C6" w14:textId="77777777" w:rsidR="00844CDE" w:rsidRPr="008245CB" w:rsidRDefault="00844CDE" w:rsidP="00844CDE">
            <w:pPr>
              <w:rPr>
                <w:rFonts w:cs="Arial"/>
              </w:rPr>
            </w:pPr>
          </w:p>
          <w:p w14:paraId="4F73EE12" w14:textId="0F80D40C" w:rsidR="00665D44" w:rsidRPr="008245CB" w:rsidRDefault="00844CDE" w:rsidP="00844CDE">
            <w:pPr>
              <w:rPr>
                <w:rFonts w:cs="Arial"/>
              </w:rPr>
            </w:pPr>
            <w:r w:rsidRPr="008245CB">
              <w:rPr>
                <w:rFonts w:cs="Arial"/>
              </w:rPr>
              <w:t>(I can also provide the program files if required to be presented.)</w:t>
            </w:r>
          </w:p>
        </w:tc>
      </w:tr>
      <w:tr w:rsidR="00665D44" w:rsidRPr="00FC41D1" w14:paraId="15EB8AC3" w14:textId="77777777" w:rsidTr="005D4E90">
        <w:tc>
          <w:tcPr>
            <w:tcW w:w="1170" w:type="dxa"/>
          </w:tcPr>
          <w:p w14:paraId="4AF44183" w14:textId="61E52DD7" w:rsidR="00665D44" w:rsidRPr="008245CB" w:rsidRDefault="00665D44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>LO3</w:t>
            </w:r>
          </w:p>
          <w:p w14:paraId="178213A3" w14:textId="77777777" w:rsidR="00665D44" w:rsidRPr="008245CB" w:rsidRDefault="00665D44" w:rsidP="005D4E90">
            <w:pPr>
              <w:rPr>
                <w:rFonts w:cs="Arial"/>
              </w:rPr>
            </w:pPr>
          </w:p>
        </w:tc>
        <w:tc>
          <w:tcPr>
            <w:tcW w:w="2084" w:type="dxa"/>
          </w:tcPr>
          <w:p w14:paraId="74380DE8" w14:textId="3933FD4A" w:rsidR="000D46F5" w:rsidRPr="008245CB" w:rsidRDefault="00D1381D" w:rsidP="00D1381D">
            <w:r w:rsidRPr="008245CB">
              <w:t xml:space="preserve">Become able to work </w:t>
            </w:r>
            <w:r w:rsidR="00D373E4" w:rsidRPr="008245CB">
              <w:t>Individually and</w:t>
            </w:r>
            <w:r w:rsidR="00844CDE" w:rsidRPr="008245CB">
              <w:t xml:space="preserve"> be comfortable to </w:t>
            </w:r>
            <w:r w:rsidRPr="008245CB">
              <w:t xml:space="preserve">work with others. I will be resourceful, provide and </w:t>
            </w:r>
            <w:r w:rsidR="00844CDE" w:rsidRPr="008245CB">
              <w:t>request for assistance</w:t>
            </w:r>
            <w:r w:rsidRPr="008245CB">
              <w:t>, feedback</w:t>
            </w:r>
            <w:r w:rsidR="00844CDE" w:rsidRPr="008245CB">
              <w:t>.</w:t>
            </w:r>
          </w:p>
        </w:tc>
        <w:tc>
          <w:tcPr>
            <w:tcW w:w="2402" w:type="dxa"/>
          </w:tcPr>
          <w:p w14:paraId="257A783E" w14:textId="3AD7DB25" w:rsidR="00665D44" w:rsidRPr="008245CB" w:rsidRDefault="00CF7FF8" w:rsidP="00D44E2A">
            <w:pPr>
              <w:rPr>
                <w:rFonts w:cs="Arial"/>
              </w:rPr>
            </w:pPr>
            <w:r w:rsidRPr="008245CB">
              <w:rPr>
                <w:rFonts w:cs="Arial"/>
              </w:rPr>
              <w:t>I will work individually</w:t>
            </w:r>
            <w:r w:rsidR="00D44E2A" w:rsidRPr="008245CB">
              <w:rPr>
                <w:rFonts w:cs="Arial"/>
              </w:rPr>
              <w:t xml:space="preserve"> to develop my project, conduct research activities and become resourceful and helpful.</w:t>
            </w:r>
          </w:p>
        </w:tc>
        <w:tc>
          <w:tcPr>
            <w:tcW w:w="2640" w:type="dxa"/>
          </w:tcPr>
          <w:p w14:paraId="666398D8" w14:textId="090BB7EA" w:rsidR="00D44E2A" w:rsidRPr="008245CB" w:rsidRDefault="00394413" w:rsidP="00D44E2A">
            <w:pPr>
              <w:rPr>
                <w:rFonts w:cs="Arial"/>
                <w:color w:val="000000" w:themeColor="text1"/>
              </w:rPr>
            </w:pPr>
            <w:r w:rsidRPr="008245CB">
              <w:rPr>
                <w:rFonts w:cs="Arial"/>
                <w:color w:val="000000" w:themeColor="text1"/>
              </w:rPr>
              <w:t>I will provide various research site</w:t>
            </w:r>
            <w:r w:rsidR="008245CB">
              <w:rPr>
                <w:rFonts w:cs="Arial"/>
                <w:color w:val="000000" w:themeColor="text1"/>
              </w:rPr>
              <w:t>s</w:t>
            </w:r>
            <w:r w:rsidRPr="008245CB">
              <w:rPr>
                <w:rFonts w:cs="Arial"/>
                <w:color w:val="000000" w:themeColor="text1"/>
              </w:rPr>
              <w:t xml:space="preserve"> and tutorial videos as evidence.</w:t>
            </w:r>
          </w:p>
        </w:tc>
      </w:tr>
      <w:tr w:rsidR="00665D44" w:rsidRPr="00FC41D1" w14:paraId="1225EAC8" w14:textId="77777777" w:rsidTr="00AC3308">
        <w:trPr>
          <w:trHeight w:val="350"/>
        </w:trPr>
        <w:tc>
          <w:tcPr>
            <w:tcW w:w="1170" w:type="dxa"/>
          </w:tcPr>
          <w:p w14:paraId="08370AB9" w14:textId="77777777" w:rsidR="00665D44" w:rsidRPr="008245CB" w:rsidRDefault="00665D44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>LO4</w:t>
            </w:r>
          </w:p>
        </w:tc>
        <w:tc>
          <w:tcPr>
            <w:tcW w:w="2084" w:type="dxa"/>
          </w:tcPr>
          <w:p w14:paraId="4881341D" w14:textId="42C5196F" w:rsidR="00665D44" w:rsidRPr="008245CB" w:rsidRDefault="00D1381D" w:rsidP="00D44E2A">
            <w:pPr>
              <w:rPr>
                <w:rFonts w:cs="Arial"/>
              </w:rPr>
            </w:pPr>
            <w:r w:rsidRPr="008245CB">
              <w:rPr>
                <w:rFonts w:cs="Arial"/>
              </w:rPr>
              <w:t xml:space="preserve">Develop myself to become a more credible, professional and </w:t>
            </w:r>
            <w:r w:rsidRPr="008245CB">
              <w:rPr>
                <w:rFonts w:cs="Arial"/>
              </w:rPr>
              <w:lastRenderedPageBreak/>
              <w:t>develop a proper work ethic by experiencing and adapting myself in the work environment.</w:t>
            </w:r>
          </w:p>
        </w:tc>
        <w:tc>
          <w:tcPr>
            <w:tcW w:w="2402" w:type="dxa"/>
          </w:tcPr>
          <w:p w14:paraId="00B556A3" w14:textId="1471B3CE" w:rsidR="00665D44" w:rsidRPr="008245CB" w:rsidRDefault="00D1381D" w:rsidP="00D1381D">
            <w:pPr>
              <w:rPr>
                <w:rFonts w:cs="Arial"/>
              </w:rPr>
            </w:pPr>
            <w:r w:rsidRPr="008245CB">
              <w:rPr>
                <w:rFonts w:cs="Arial"/>
              </w:rPr>
              <w:lastRenderedPageBreak/>
              <w:t xml:space="preserve">I will work proficiently to become </w:t>
            </w:r>
            <w:r w:rsidR="00ED1C37" w:rsidRPr="008245CB">
              <w:rPr>
                <w:rFonts w:cs="Arial"/>
              </w:rPr>
              <w:t xml:space="preserve">a </w:t>
            </w:r>
            <w:r w:rsidRPr="008245CB">
              <w:rPr>
                <w:rFonts w:cs="Arial"/>
              </w:rPr>
              <w:t xml:space="preserve">credible, resourceful, cooperative person </w:t>
            </w:r>
            <w:r w:rsidRPr="008245CB">
              <w:rPr>
                <w:rFonts w:cs="Arial"/>
              </w:rPr>
              <w:lastRenderedPageBreak/>
              <w:t xml:space="preserve">and a professional employee. I </w:t>
            </w:r>
            <w:r w:rsidR="00394413" w:rsidRPr="008245CB">
              <w:rPr>
                <w:rFonts w:cs="Arial"/>
              </w:rPr>
              <w:t xml:space="preserve">will </w:t>
            </w:r>
            <w:r w:rsidRPr="008245CB">
              <w:rPr>
                <w:rFonts w:cs="Arial"/>
              </w:rPr>
              <w:t>constantly develop myself as an individual.</w:t>
            </w:r>
          </w:p>
        </w:tc>
        <w:tc>
          <w:tcPr>
            <w:tcW w:w="2640" w:type="dxa"/>
          </w:tcPr>
          <w:p w14:paraId="47C95746" w14:textId="6FC69B88" w:rsidR="00665D44" w:rsidRPr="008245CB" w:rsidRDefault="00D1381D" w:rsidP="005D4E90">
            <w:pPr>
              <w:rPr>
                <w:rFonts w:cs="Arial"/>
                <w:color w:val="000000" w:themeColor="text1"/>
              </w:rPr>
            </w:pPr>
            <w:r w:rsidRPr="008245CB">
              <w:rPr>
                <w:rFonts w:cs="Arial"/>
                <w:color w:val="000000" w:themeColor="text1"/>
              </w:rPr>
              <w:lastRenderedPageBreak/>
              <w:t xml:space="preserve">I will provide evidence of my conversation with my </w:t>
            </w:r>
            <w:r w:rsidR="00394413" w:rsidRPr="008245CB">
              <w:rPr>
                <w:rFonts w:cs="Arial"/>
                <w:color w:val="000000" w:themeColor="text1"/>
              </w:rPr>
              <w:t>seniors</w:t>
            </w:r>
            <w:r w:rsidRPr="008245CB">
              <w:rPr>
                <w:rFonts w:cs="Arial"/>
                <w:color w:val="000000" w:themeColor="text1"/>
              </w:rPr>
              <w:t xml:space="preserve"> regarding my weekly progress</w:t>
            </w:r>
          </w:p>
        </w:tc>
      </w:tr>
      <w:tr w:rsidR="00665D44" w:rsidRPr="00FC41D1" w14:paraId="667C7FB2" w14:textId="77777777" w:rsidTr="005D4E90">
        <w:tc>
          <w:tcPr>
            <w:tcW w:w="1170" w:type="dxa"/>
          </w:tcPr>
          <w:p w14:paraId="53ACAB22" w14:textId="77777777" w:rsidR="00665D44" w:rsidRPr="008245CB" w:rsidRDefault="00665D44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lastRenderedPageBreak/>
              <w:t>LO5</w:t>
            </w:r>
          </w:p>
        </w:tc>
        <w:tc>
          <w:tcPr>
            <w:tcW w:w="2084" w:type="dxa"/>
          </w:tcPr>
          <w:p w14:paraId="27C686B5" w14:textId="11AAE967" w:rsidR="000D46F5" w:rsidRPr="008245CB" w:rsidRDefault="00D1381D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 xml:space="preserve">Learn and use various useful tools </w:t>
            </w:r>
            <w:r w:rsidR="008B427C" w:rsidRPr="008245CB">
              <w:rPr>
                <w:rFonts w:cs="Arial"/>
              </w:rPr>
              <w:t>such as</w:t>
            </w:r>
          </w:p>
          <w:p w14:paraId="2B023FB2" w14:textId="1EFD9A69" w:rsidR="00D1381D" w:rsidRPr="008245CB" w:rsidRDefault="00D1381D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>-Php Storm</w:t>
            </w:r>
          </w:p>
          <w:p w14:paraId="222E2533" w14:textId="7CDD258B" w:rsidR="00D1381D" w:rsidRPr="008245CB" w:rsidRDefault="00D1381D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>-MVC architecture</w:t>
            </w:r>
          </w:p>
        </w:tc>
        <w:tc>
          <w:tcPr>
            <w:tcW w:w="2402" w:type="dxa"/>
          </w:tcPr>
          <w:p w14:paraId="5F55D3F1" w14:textId="4972AE3B" w:rsidR="00665D44" w:rsidRPr="008245CB" w:rsidRDefault="008B427C" w:rsidP="00D1381D">
            <w:pPr>
              <w:rPr>
                <w:rFonts w:cs="Arial"/>
              </w:rPr>
            </w:pPr>
            <w:r w:rsidRPr="008245CB">
              <w:rPr>
                <w:rFonts w:cs="Arial"/>
              </w:rPr>
              <w:t>I will learn MVC architecture and develop a system under it as I will be guided by my senior and my supervisor in this new working architecture.</w:t>
            </w:r>
          </w:p>
        </w:tc>
        <w:tc>
          <w:tcPr>
            <w:tcW w:w="2640" w:type="dxa"/>
          </w:tcPr>
          <w:p w14:paraId="19EEED98" w14:textId="6BECB073" w:rsidR="00665D44" w:rsidRPr="008245CB" w:rsidRDefault="008B427C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 xml:space="preserve">I will provide my work constructed under MVC architecture using PHP </w:t>
            </w:r>
            <w:r w:rsidR="008245CB" w:rsidRPr="008245CB">
              <w:rPr>
                <w:rFonts w:cs="Arial"/>
              </w:rPr>
              <w:t>storm (Laravel</w:t>
            </w:r>
            <w:r w:rsidRPr="008245CB">
              <w:rPr>
                <w:rFonts w:cs="Arial"/>
              </w:rPr>
              <w:t xml:space="preserve"> IDE)</w:t>
            </w:r>
            <w:r w:rsidR="008245CB" w:rsidRPr="008245CB">
              <w:rPr>
                <w:rFonts w:cs="Arial"/>
              </w:rPr>
              <w:t xml:space="preserve"> as evidence.</w:t>
            </w:r>
          </w:p>
          <w:p w14:paraId="7AB0AA26" w14:textId="33B74C17" w:rsidR="008245CB" w:rsidRPr="008245CB" w:rsidRDefault="008245CB" w:rsidP="005D4E90">
            <w:pPr>
              <w:rPr>
                <w:rFonts w:cs="Arial"/>
              </w:rPr>
            </w:pPr>
          </w:p>
        </w:tc>
      </w:tr>
      <w:tr w:rsidR="00D221C7" w:rsidRPr="00FC41D1" w14:paraId="6097C155" w14:textId="77777777" w:rsidTr="005D4E90">
        <w:trPr>
          <w:trHeight w:val="449"/>
        </w:trPr>
        <w:tc>
          <w:tcPr>
            <w:tcW w:w="1170" w:type="dxa"/>
          </w:tcPr>
          <w:p w14:paraId="513BAE4C" w14:textId="40806975" w:rsidR="00D221C7" w:rsidRPr="008245CB" w:rsidRDefault="00D221C7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>LO6</w:t>
            </w:r>
          </w:p>
        </w:tc>
        <w:tc>
          <w:tcPr>
            <w:tcW w:w="2084" w:type="dxa"/>
          </w:tcPr>
          <w:p w14:paraId="37AA592A" w14:textId="0151BE71" w:rsidR="00D221C7" w:rsidRPr="008245CB" w:rsidRDefault="00394413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>Try to develop my frontend skill and to create a proper frontend for a system.</w:t>
            </w:r>
          </w:p>
        </w:tc>
        <w:tc>
          <w:tcPr>
            <w:tcW w:w="2402" w:type="dxa"/>
          </w:tcPr>
          <w:p w14:paraId="1D2B602D" w14:textId="575AF4F0" w:rsidR="00D221C7" w:rsidRPr="008245CB" w:rsidRDefault="00394413" w:rsidP="000D46F5">
            <w:pPr>
              <w:rPr>
                <w:rFonts w:cs="Arial"/>
              </w:rPr>
            </w:pPr>
            <w:r w:rsidRPr="008245CB">
              <w:rPr>
                <w:rFonts w:cs="Arial"/>
              </w:rPr>
              <w:t>Learn from m</w:t>
            </w:r>
            <w:r w:rsidR="008245CB">
              <w:rPr>
                <w:rFonts w:cs="Arial"/>
              </w:rPr>
              <w:t>y</w:t>
            </w:r>
            <w:r w:rsidRPr="008245CB">
              <w:rPr>
                <w:rFonts w:cs="Arial"/>
              </w:rPr>
              <w:t xml:space="preserve"> </w:t>
            </w:r>
            <w:r w:rsidR="008245CB">
              <w:rPr>
                <w:rFonts w:cs="Arial"/>
              </w:rPr>
              <w:t xml:space="preserve">seniors </w:t>
            </w:r>
            <w:r w:rsidRPr="008245CB">
              <w:rPr>
                <w:rFonts w:cs="Arial"/>
              </w:rPr>
              <w:t>and take reference from various website</w:t>
            </w:r>
            <w:r w:rsidR="008245CB">
              <w:rPr>
                <w:rFonts w:cs="Arial"/>
              </w:rPr>
              <w:t>s</w:t>
            </w:r>
            <w:r w:rsidRPr="008245CB">
              <w:rPr>
                <w:rFonts w:cs="Arial"/>
              </w:rPr>
              <w:t xml:space="preserve"> to develop my creativity.</w:t>
            </w:r>
          </w:p>
        </w:tc>
        <w:tc>
          <w:tcPr>
            <w:tcW w:w="2640" w:type="dxa"/>
          </w:tcPr>
          <w:p w14:paraId="24154F81" w14:textId="373B2325" w:rsidR="00D221C7" w:rsidRPr="008245CB" w:rsidRDefault="00394413" w:rsidP="00844CDE">
            <w:pPr>
              <w:rPr>
                <w:rFonts w:cs="Arial"/>
              </w:rPr>
            </w:pPr>
            <w:r w:rsidRPr="008245CB">
              <w:rPr>
                <w:rFonts w:cs="Arial"/>
              </w:rPr>
              <w:t>I will present</w:t>
            </w:r>
            <w:r w:rsidR="008245CB">
              <w:rPr>
                <w:rFonts w:cs="Arial"/>
              </w:rPr>
              <w:t xml:space="preserve"> </w:t>
            </w:r>
            <w:r w:rsidRPr="008245CB">
              <w:rPr>
                <w:rFonts w:cs="Arial"/>
              </w:rPr>
              <w:t>screenshot</w:t>
            </w:r>
            <w:r w:rsidR="008245CB">
              <w:rPr>
                <w:rFonts w:cs="Arial"/>
              </w:rPr>
              <w:t>s</w:t>
            </w:r>
            <w:r w:rsidRPr="008245CB">
              <w:rPr>
                <w:rFonts w:cs="Arial"/>
              </w:rPr>
              <w:t xml:space="preserve"> of the designing work</w:t>
            </w:r>
            <w:r w:rsidR="008B427C" w:rsidRPr="008245CB">
              <w:rPr>
                <w:rFonts w:cs="Arial"/>
              </w:rPr>
              <w:t xml:space="preserve"> I have completed.</w:t>
            </w:r>
          </w:p>
        </w:tc>
      </w:tr>
      <w:tr w:rsidR="00D221C7" w:rsidRPr="00FC41D1" w14:paraId="437F3110" w14:textId="77777777" w:rsidTr="005D4E90">
        <w:trPr>
          <w:trHeight w:val="539"/>
        </w:trPr>
        <w:tc>
          <w:tcPr>
            <w:tcW w:w="1170" w:type="dxa"/>
          </w:tcPr>
          <w:p w14:paraId="38E0BFEF" w14:textId="77777777" w:rsidR="00D221C7" w:rsidRPr="008245CB" w:rsidRDefault="00D221C7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>LO7</w:t>
            </w:r>
          </w:p>
        </w:tc>
        <w:tc>
          <w:tcPr>
            <w:tcW w:w="2084" w:type="dxa"/>
          </w:tcPr>
          <w:p w14:paraId="212FF670" w14:textId="651AB2FC" w:rsidR="00D221C7" w:rsidRPr="008245CB" w:rsidRDefault="008B427C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>B</w:t>
            </w:r>
            <w:bookmarkStart w:id="0" w:name="_GoBack"/>
            <w:bookmarkEnd w:id="0"/>
            <w:r w:rsidRPr="008245CB">
              <w:rPr>
                <w:rFonts w:cs="Arial"/>
              </w:rPr>
              <w:t>e able to understand the requirement of the system.</w:t>
            </w:r>
          </w:p>
        </w:tc>
        <w:tc>
          <w:tcPr>
            <w:tcW w:w="2402" w:type="dxa"/>
          </w:tcPr>
          <w:p w14:paraId="480DEC85" w14:textId="60D71567" w:rsidR="00D221C7" w:rsidRPr="008245CB" w:rsidRDefault="008B427C" w:rsidP="00D1381D">
            <w:pPr>
              <w:rPr>
                <w:rFonts w:cs="Arial"/>
              </w:rPr>
            </w:pPr>
            <w:r w:rsidRPr="008245CB">
              <w:rPr>
                <w:rFonts w:cs="Arial"/>
              </w:rPr>
              <w:t>Prepare a list of the requirements my supervisor has handed me and what is expected of me.</w:t>
            </w:r>
          </w:p>
        </w:tc>
        <w:tc>
          <w:tcPr>
            <w:tcW w:w="2640" w:type="dxa"/>
          </w:tcPr>
          <w:p w14:paraId="59378F3E" w14:textId="302BB322" w:rsidR="00D221C7" w:rsidRPr="008245CB" w:rsidRDefault="008B427C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>I will show the list of requirements handed to me and the work I have completed.</w:t>
            </w:r>
          </w:p>
        </w:tc>
      </w:tr>
      <w:tr w:rsidR="008245CB" w:rsidRPr="00FC41D1" w14:paraId="4B9C2B11" w14:textId="77777777" w:rsidTr="005D4E90">
        <w:trPr>
          <w:trHeight w:val="539"/>
        </w:trPr>
        <w:tc>
          <w:tcPr>
            <w:tcW w:w="1170" w:type="dxa"/>
          </w:tcPr>
          <w:p w14:paraId="12BF7751" w14:textId="7D5C13F2" w:rsidR="008245CB" w:rsidRPr="008245CB" w:rsidRDefault="008245CB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>LO8</w:t>
            </w:r>
          </w:p>
        </w:tc>
        <w:tc>
          <w:tcPr>
            <w:tcW w:w="2084" w:type="dxa"/>
          </w:tcPr>
          <w:p w14:paraId="56510B3B" w14:textId="42A932F7" w:rsidR="008245CB" w:rsidRPr="008245CB" w:rsidRDefault="008245CB" w:rsidP="005D4E90">
            <w:pPr>
              <w:rPr>
                <w:rFonts w:cs="Arial"/>
              </w:rPr>
            </w:pPr>
            <w:r w:rsidRPr="008245CB">
              <w:rPr>
                <w:rFonts w:cs="Arial"/>
              </w:rPr>
              <w:t>Be able to construct proper ER-diagram and database.</w:t>
            </w:r>
          </w:p>
        </w:tc>
        <w:tc>
          <w:tcPr>
            <w:tcW w:w="2402" w:type="dxa"/>
          </w:tcPr>
          <w:p w14:paraId="7E28C819" w14:textId="7C473ACC" w:rsidR="008245CB" w:rsidRPr="008245CB" w:rsidRDefault="008245CB" w:rsidP="00D1381D">
            <w:pPr>
              <w:rPr>
                <w:rFonts w:cs="Arial"/>
              </w:rPr>
            </w:pPr>
            <w:r w:rsidRPr="008245CB">
              <w:rPr>
                <w:rFonts w:cs="Arial"/>
              </w:rPr>
              <w:t>My seniors will be showing me proper examples of ER-diagram and will guide me in constructing ER-diagram for my system.</w:t>
            </w:r>
          </w:p>
        </w:tc>
        <w:tc>
          <w:tcPr>
            <w:tcW w:w="2640" w:type="dxa"/>
          </w:tcPr>
          <w:p w14:paraId="7D9155F9" w14:textId="742CD5B5" w:rsidR="008245CB" w:rsidRPr="008245CB" w:rsidRDefault="008245CB" w:rsidP="005D4E90">
            <w:pPr>
              <w:rPr>
                <w:rFonts w:cs="Arial"/>
                <w:color w:val="000000" w:themeColor="text1"/>
              </w:rPr>
            </w:pPr>
            <w:r w:rsidRPr="008245CB">
              <w:rPr>
                <w:rFonts w:cs="Arial"/>
              </w:rPr>
              <w:t>I will provide the examples of ER-Diagram provided by my seniors and the ER- diagram developed by myself.</w:t>
            </w:r>
          </w:p>
        </w:tc>
      </w:tr>
    </w:tbl>
    <w:p w14:paraId="3722A640" w14:textId="77777777" w:rsidR="00111FBA" w:rsidRDefault="00111FBA">
      <w:pPr>
        <w:rPr>
          <w:rFonts w:cs="Arial"/>
          <w:b/>
        </w:rPr>
      </w:pPr>
    </w:p>
    <w:p w14:paraId="4750A936" w14:textId="77777777" w:rsidR="00FE263B" w:rsidRDefault="00FE263B">
      <w:pPr>
        <w:rPr>
          <w:rFonts w:cs="Arial"/>
          <w:b/>
        </w:rPr>
      </w:pPr>
    </w:p>
    <w:p w14:paraId="7C784CC9" w14:textId="77777777" w:rsidR="009D0729" w:rsidRDefault="009D0729">
      <w:pPr>
        <w:rPr>
          <w:rFonts w:cs="Arial"/>
          <w:b/>
        </w:rPr>
      </w:pPr>
    </w:p>
    <w:p w14:paraId="49DBA767" w14:textId="5D30E0EA" w:rsidR="00D2376D" w:rsidRPr="00D2376D" w:rsidRDefault="004257E3" w:rsidP="004257E3">
      <w:pPr>
        <w:rPr>
          <w:rFonts w:cs="Arial"/>
          <w:b/>
          <w:i/>
          <w:iCs/>
          <w:u w:val="single"/>
        </w:rPr>
      </w:pPr>
      <w:r w:rsidRPr="00D2376D">
        <w:rPr>
          <w:rFonts w:cs="Arial"/>
          <w:b/>
          <w:i/>
          <w:iCs/>
          <w:u w:val="single"/>
        </w:rPr>
        <w:t>This form</w:t>
      </w:r>
      <w:r w:rsidR="0078664A" w:rsidRPr="00D2376D">
        <w:rPr>
          <w:rFonts w:cs="Arial"/>
          <w:b/>
          <w:i/>
          <w:iCs/>
          <w:u w:val="single"/>
        </w:rPr>
        <w:t xml:space="preserve"> is approved </w:t>
      </w:r>
      <w:r w:rsidRPr="00D2376D">
        <w:rPr>
          <w:rFonts w:cs="Arial"/>
          <w:b/>
          <w:i/>
          <w:iCs/>
          <w:u w:val="single"/>
        </w:rPr>
        <w:t xml:space="preserve">by </w:t>
      </w:r>
      <w:r w:rsidR="0078664A" w:rsidRPr="00D2376D">
        <w:rPr>
          <w:rFonts w:cs="Arial"/>
          <w:b/>
          <w:i/>
          <w:iCs/>
          <w:u w:val="single"/>
        </w:rPr>
        <w:t>WRL academic supervisor</w:t>
      </w:r>
    </w:p>
    <w:p w14:paraId="699806C4" w14:textId="77777777" w:rsidR="00D2376D" w:rsidRDefault="00D2376D" w:rsidP="004257E3">
      <w:pPr>
        <w:rPr>
          <w:rFonts w:cs="Arial"/>
          <w:b/>
        </w:rPr>
      </w:pPr>
    </w:p>
    <w:p w14:paraId="716AA1D5" w14:textId="7639EA47" w:rsidR="00D2376D" w:rsidRDefault="00D2376D" w:rsidP="004257E3">
      <w:pPr>
        <w:rPr>
          <w:rFonts w:cs="Arial"/>
          <w:b/>
        </w:rPr>
      </w:pPr>
      <w:r>
        <w:rPr>
          <w:rFonts w:cs="Arial"/>
          <w:b/>
        </w:rPr>
        <w:t>Academic Supervisor Name: Ravi Chandra Gurung</w:t>
      </w:r>
    </w:p>
    <w:p w14:paraId="26DDAC37" w14:textId="77777777" w:rsidR="00D2376D" w:rsidRDefault="00D2376D" w:rsidP="004257E3">
      <w:pPr>
        <w:rPr>
          <w:rFonts w:cs="Arial"/>
          <w:b/>
        </w:rPr>
      </w:pPr>
    </w:p>
    <w:p w14:paraId="06F2303A" w14:textId="1430CD95" w:rsidR="00D2376D" w:rsidRDefault="00D2376D" w:rsidP="004257E3">
      <w:pPr>
        <w:rPr>
          <w:rFonts w:cs="Arial"/>
          <w:b/>
        </w:rPr>
      </w:pPr>
    </w:p>
    <w:p w14:paraId="2F4B7C8F" w14:textId="21248EBA" w:rsidR="00D2376D" w:rsidRDefault="00D2376D" w:rsidP="004257E3">
      <w:pPr>
        <w:rPr>
          <w:rFonts w:cs="Arial"/>
          <w:b/>
        </w:rPr>
      </w:pPr>
      <w:r>
        <w:rPr>
          <w:rFonts w:cs="Arial"/>
          <w:b/>
        </w:rPr>
        <w:t>Academic Supervisor Signature:</w:t>
      </w:r>
    </w:p>
    <w:p w14:paraId="128439C2" w14:textId="77777777" w:rsidR="00D2376D" w:rsidRDefault="00D2376D" w:rsidP="004257E3">
      <w:pPr>
        <w:rPr>
          <w:rFonts w:cs="Arial"/>
          <w:b/>
        </w:rPr>
      </w:pPr>
    </w:p>
    <w:p w14:paraId="429086D6" w14:textId="3D91A0B3" w:rsidR="00D2376D" w:rsidRDefault="00D2376D" w:rsidP="004257E3">
      <w:pPr>
        <w:rPr>
          <w:rFonts w:cs="Arial"/>
          <w:b/>
        </w:rPr>
      </w:pPr>
    </w:p>
    <w:p w14:paraId="16CECE85" w14:textId="1127E901" w:rsidR="00D2376D" w:rsidRDefault="00D2376D" w:rsidP="004257E3">
      <w:pPr>
        <w:rPr>
          <w:rFonts w:cs="Arial"/>
          <w:b/>
        </w:rPr>
      </w:pPr>
      <w:r>
        <w:rPr>
          <w:rFonts w:cs="Arial"/>
          <w:b/>
        </w:rPr>
        <w:t>Date of Signature:</w:t>
      </w:r>
    </w:p>
    <w:p w14:paraId="2E26C8DC" w14:textId="23F7B86B" w:rsidR="00DC39E8" w:rsidRDefault="007C2FBB" w:rsidP="004257E3">
      <w:pPr>
        <w:rPr>
          <w:rFonts w:cs="Arial"/>
          <w:b/>
        </w:rPr>
      </w:pPr>
      <w:r>
        <w:rPr>
          <w:rFonts w:cs="Arial"/>
          <w:b/>
        </w:rPr>
        <w:br w:type="page"/>
      </w:r>
      <w:r w:rsidR="00DC39E8">
        <w:rPr>
          <w:rFonts w:cs="Arial"/>
          <w:b/>
        </w:rPr>
        <w:lastRenderedPageBreak/>
        <w:t xml:space="preserve">If you work at an external company or organization, the following </w:t>
      </w:r>
      <w:r w:rsidR="00B13087">
        <w:rPr>
          <w:rFonts w:cs="Arial"/>
          <w:b/>
        </w:rPr>
        <w:t>“</w:t>
      </w:r>
      <w:proofErr w:type="spellStart"/>
      <w:r w:rsidR="00114EA5" w:rsidRPr="00114EA5">
        <w:rPr>
          <w:rFonts w:cs="Arial"/>
          <w:b/>
        </w:rPr>
        <w:t>Heath</w:t>
      </w:r>
      <w:proofErr w:type="spellEnd"/>
      <w:r w:rsidR="00114EA5" w:rsidRPr="00114EA5">
        <w:rPr>
          <w:rFonts w:cs="Arial"/>
          <w:b/>
        </w:rPr>
        <w:t xml:space="preserve"> and Safety</w:t>
      </w:r>
      <w:r w:rsidR="00DC39E8">
        <w:rPr>
          <w:rFonts w:cs="Arial"/>
          <w:b/>
        </w:rPr>
        <w:t xml:space="preserve"> checklist</w:t>
      </w:r>
      <w:r w:rsidR="00B13087">
        <w:rPr>
          <w:rFonts w:cs="Arial"/>
          <w:b/>
        </w:rPr>
        <w:t>”</w:t>
      </w:r>
      <w:r w:rsidR="00DC39E8">
        <w:rPr>
          <w:rFonts w:cs="Arial"/>
          <w:b/>
        </w:rPr>
        <w:t xml:space="preserve"> </w:t>
      </w:r>
      <w:r w:rsidR="00B13087">
        <w:rPr>
          <w:rFonts w:cs="Arial"/>
          <w:b/>
        </w:rPr>
        <w:t xml:space="preserve">form </w:t>
      </w:r>
      <w:r w:rsidR="00DC39E8">
        <w:rPr>
          <w:rFonts w:cs="Arial"/>
          <w:b/>
        </w:rPr>
        <w:t xml:space="preserve">must be completed before your placement can be approved. </w:t>
      </w:r>
    </w:p>
    <w:p w14:paraId="20F473EB" w14:textId="32FC7228" w:rsidR="00DC39E8" w:rsidRDefault="00DF1114" w:rsidP="00DC39E8">
      <w:pPr>
        <w:rPr>
          <w:rFonts w:cs="Arial"/>
          <w:b/>
        </w:rPr>
      </w:pPr>
      <w:r>
        <w:rPr>
          <w:noProof/>
          <w:lang w:val="en-US"/>
        </w:rPr>
        <w:drawing>
          <wp:anchor distT="0" distB="0" distL="114300" distR="114300" simplePos="0" relativeHeight="251662336" behindDoc="1" locked="0" layoutInCell="1" allowOverlap="1" wp14:anchorId="4149E095" wp14:editId="0B0AE839">
            <wp:simplePos x="0" y="0"/>
            <wp:positionH relativeFrom="column">
              <wp:posOffset>4038600</wp:posOffset>
            </wp:positionH>
            <wp:positionV relativeFrom="paragraph">
              <wp:posOffset>88265</wp:posOffset>
            </wp:positionV>
            <wp:extent cx="1883410" cy="666750"/>
            <wp:effectExtent l="0" t="0" r="2540" b="0"/>
            <wp:wrapThrough wrapText="bothSides">
              <wp:wrapPolygon edited="0">
                <wp:start x="0" y="0"/>
                <wp:lineTo x="0" y="20983"/>
                <wp:lineTo x="21411" y="20983"/>
                <wp:lineTo x="21411" y="0"/>
                <wp:lineTo x="0" y="0"/>
              </wp:wrapPolygon>
            </wp:wrapThrough>
            <wp:docPr id="1" name="Picture 1" descr="Image result for 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london met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80" b="16621"/>
                    <a:stretch/>
                  </pic:blipFill>
                  <pic:spPr bwMode="auto">
                    <a:xfrm>
                      <a:off x="0" y="0"/>
                      <a:ext cx="188341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0FC999" w14:textId="7A914B23" w:rsidR="00DC39E8" w:rsidRDefault="00DC39E8" w:rsidP="00DC39E8"/>
    <w:p w14:paraId="41B5DA82" w14:textId="1AB4D1F6" w:rsidR="00A33A67" w:rsidRDefault="00A33A67" w:rsidP="00A33A67">
      <w:pPr>
        <w:pStyle w:val="Header"/>
        <w:jc w:val="center"/>
        <w:rPr>
          <w:rFonts w:cs="Arial"/>
          <w:b/>
        </w:rPr>
      </w:pPr>
    </w:p>
    <w:p w14:paraId="788C8497" w14:textId="77777777" w:rsidR="00A33A67" w:rsidRDefault="00A33A67" w:rsidP="00A33A67">
      <w:pPr>
        <w:pStyle w:val="Header"/>
        <w:jc w:val="center"/>
        <w:rPr>
          <w:rFonts w:cs="Arial"/>
          <w:b/>
        </w:rPr>
      </w:pPr>
    </w:p>
    <w:p w14:paraId="41C78D1E" w14:textId="77777777" w:rsidR="00A33A67" w:rsidRDefault="00A33A67" w:rsidP="00A33A67">
      <w:pPr>
        <w:pStyle w:val="Header"/>
        <w:jc w:val="center"/>
        <w:rPr>
          <w:rFonts w:cs="Arial"/>
          <w:b/>
        </w:rPr>
      </w:pPr>
    </w:p>
    <w:p w14:paraId="1F7D7FE8" w14:textId="77777777" w:rsidR="00A33A67" w:rsidRDefault="00A33A67" w:rsidP="00A33A67">
      <w:pPr>
        <w:pStyle w:val="Header"/>
        <w:jc w:val="center"/>
        <w:rPr>
          <w:rFonts w:cs="Arial"/>
        </w:rPr>
      </w:pPr>
    </w:p>
    <w:tbl>
      <w:tblPr>
        <w:tblW w:w="0" w:type="auto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42"/>
      </w:tblGrid>
      <w:tr w:rsidR="00A33A67" w14:paraId="77512C08" w14:textId="77777777" w:rsidTr="0070681C">
        <w:trPr>
          <w:cantSplit/>
        </w:trPr>
        <w:tc>
          <w:tcPr>
            <w:tcW w:w="9242" w:type="dxa"/>
            <w:shd w:val="pct10" w:color="auto" w:fill="auto"/>
          </w:tcPr>
          <w:p w14:paraId="2CA0B01D" w14:textId="77777777" w:rsidR="00A33A67" w:rsidRDefault="00A33A67" w:rsidP="0070681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External </w:t>
            </w:r>
            <w:r w:rsidRPr="00EA7F6A">
              <w:rPr>
                <w:rFonts w:cs="Arial"/>
                <w:b/>
              </w:rPr>
              <w:t xml:space="preserve">Work Related Learning (PLACEMENT) PROVIDER </w:t>
            </w:r>
          </w:p>
          <w:p w14:paraId="2B91114B" w14:textId="77777777" w:rsidR="00A33A67" w:rsidRDefault="00A33A67" w:rsidP="0070681C">
            <w:pPr>
              <w:jc w:val="center"/>
              <w:rPr>
                <w:rFonts w:cs="Arial"/>
              </w:rPr>
            </w:pPr>
            <w:r w:rsidRPr="00EA7F6A">
              <w:rPr>
                <w:rFonts w:cs="Arial"/>
                <w:b/>
              </w:rPr>
              <w:t>HEALTH AND SAFETY CHECKLIST</w:t>
            </w:r>
          </w:p>
        </w:tc>
      </w:tr>
    </w:tbl>
    <w:p w14:paraId="00131B2F" w14:textId="77777777" w:rsidR="00A33A67" w:rsidRDefault="00A33A67" w:rsidP="00A33A67">
      <w:pPr>
        <w:pStyle w:val="Header"/>
        <w:rPr>
          <w:rFonts w:cs="Arial"/>
        </w:rPr>
      </w:pPr>
    </w:p>
    <w:p w14:paraId="78067951" w14:textId="07F53408" w:rsidR="00A33A67" w:rsidRDefault="00A33A67" w:rsidP="00764882">
      <w:pPr>
        <w:rPr>
          <w:rFonts w:cs="Arial"/>
        </w:rPr>
      </w:pPr>
      <w:r>
        <w:rPr>
          <w:rFonts w:cs="Arial"/>
        </w:rPr>
        <w:t xml:space="preserve">Name of </w:t>
      </w:r>
      <w:r w:rsidR="00C051B6">
        <w:rPr>
          <w:rFonts w:cs="Arial"/>
        </w:rPr>
        <w:t xml:space="preserve">the </w:t>
      </w:r>
      <w:r>
        <w:rPr>
          <w:rFonts w:cs="Arial"/>
        </w:rPr>
        <w:t xml:space="preserve">Placement </w:t>
      </w:r>
      <w:r w:rsidR="00DF1114">
        <w:rPr>
          <w:rFonts w:cs="Arial"/>
        </w:rPr>
        <w:t>Provider (</w:t>
      </w:r>
      <w:r w:rsidR="00D2376D">
        <w:rPr>
          <w:rFonts w:cs="Arial"/>
        </w:rPr>
        <w:t>Company name)</w:t>
      </w:r>
      <w:r>
        <w:rPr>
          <w:rFonts w:cs="Arial"/>
        </w:rPr>
        <w:t xml:space="preserve">: </w:t>
      </w:r>
    </w:p>
    <w:p w14:paraId="2B690ED1" w14:textId="77777777" w:rsidR="00C911DD" w:rsidRDefault="00743B78" w:rsidP="00764882">
      <w:pPr>
        <w:rPr>
          <w:rFonts w:cs="Arial"/>
        </w:rPr>
      </w:pPr>
      <w:r>
        <w:rPr>
          <w:rFonts w:cs="Arial"/>
        </w:rPr>
        <w:t>Placement site</w:t>
      </w:r>
      <w:r w:rsidR="003460A6">
        <w:rPr>
          <w:rFonts w:cs="Arial"/>
        </w:rPr>
        <w:t xml:space="preserve"> Supervisor</w:t>
      </w:r>
      <w:r w:rsidR="00C051B6">
        <w:rPr>
          <w:rFonts w:cs="Arial"/>
        </w:rPr>
        <w:t>:</w:t>
      </w:r>
      <w:r>
        <w:rPr>
          <w:rFonts w:cs="Arial"/>
        </w:rPr>
        <w:t xml:space="preserve"> </w:t>
      </w:r>
    </w:p>
    <w:p w14:paraId="786A28E3" w14:textId="77777777" w:rsidR="00C911DD" w:rsidRDefault="00780D63" w:rsidP="00764882">
      <w:pPr>
        <w:rPr>
          <w:rFonts w:cs="Arial"/>
        </w:rPr>
      </w:pPr>
      <w:r>
        <w:rPr>
          <w:rFonts w:cs="Arial"/>
        </w:rPr>
        <w:t xml:space="preserve">Supervisor’s </w:t>
      </w:r>
      <w:r w:rsidR="00C051B6">
        <w:rPr>
          <w:rFonts w:cs="Arial"/>
        </w:rPr>
        <w:t>Position</w:t>
      </w:r>
      <w:r w:rsidR="00C911DD">
        <w:rPr>
          <w:rFonts w:cs="Arial"/>
        </w:rPr>
        <w:t xml:space="preserve">: </w:t>
      </w:r>
    </w:p>
    <w:p w14:paraId="1BAF78D0" w14:textId="77777777" w:rsidR="00A33A67" w:rsidRDefault="00A33A67" w:rsidP="00764882">
      <w:pPr>
        <w:rPr>
          <w:rFonts w:cs="Arial"/>
        </w:rPr>
      </w:pPr>
      <w:r>
        <w:rPr>
          <w:rFonts w:cs="Arial"/>
        </w:rPr>
        <w:t xml:space="preserve">Address: </w:t>
      </w:r>
    </w:p>
    <w:p w14:paraId="35BA9037" w14:textId="77777777" w:rsidR="00777C59" w:rsidRDefault="00777C59" w:rsidP="00764882">
      <w:pPr>
        <w:rPr>
          <w:rFonts w:cs="Arial"/>
        </w:rPr>
      </w:pPr>
      <w:r>
        <w:rPr>
          <w:rFonts w:cs="Arial"/>
        </w:rPr>
        <w:t>Email:</w:t>
      </w:r>
      <w:r w:rsidRPr="00777C59">
        <w:rPr>
          <w:rFonts w:cs="Arial"/>
        </w:rPr>
        <w:t xml:space="preserve"> </w:t>
      </w:r>
    </w:p>
    <w:p w14:paraId="513B60DA" w14:textId="77777777" w:rsidR="00A33A67" w:rsidRDefault="00A33A67" w:rsidP="00764882">
      <w:pPr>
        <w:rPr>
          <w:rFonts w:cs="Arial"/>
        </w:rPr>
      </w:pPr>
      <w:r>
        <w:rPr>
          <w:rFonts w:cs="Arial"/>
        </w:rPr>
        <w:t>Telephone:</w:t>
      </w:r>
      <w:r>
        <w:rPr>
          <w:rFonts w:cs="Arial"/>
        </w:rPr>
        <w:tab/>
        <w:t xml:space="preserve"> </w:t>
      </w:r>
    </w:p>
    <w:p w14:paraId="6DFF60FC" w14:textId="77777777" w:rsidR="00A33A67" w:rsidRDefault="00A33A67" w:rsidP="00A33A67">
      <w:pPr>
        <w:pStyle w:val="Header"/>
        <w:rPr>
          <w:rFonts w:cs="Arial"/>
        </w:rPr>
      </w:pPr>
    </w:p>
    <w:tbl>
      <w:tblPr>
        <w:tblW w:w="0" w:type="auto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6"/>
        <w:gridCol w:w="8222"/>
        <w:gridCol w:w="709"/>
        <w:gridCol w:w="708"/>
      </w:tblGrid>
      <w:tr w:rsidR="00A33A67" w14:paraId="4731DBFE" w14:textId="77777777" w:rsidTr="0070681C">
        <w:trPr>
          <w:cantSplit/>
        </w:trPr>
        <w:tc>
          <w:tcPr>
            <w:tcW w:w="8648" w:type="dxa"/>
            <w:gridSpan w:val="2"/>
            <w:tcBorders>
              <w:top w:val="nil"/>
              <w:left w:val="nil"/>
            </w:tcBorders>
          </w:tcPr>
          <w:p w14:paraId="7938A2EC" w14:textId="77777777" w:rsidR="00A33A67" w:rsidRDefault="00A33A67" w:rsidP="0070681C">
            <w:pPr>
              <w:pStyle w:val="Header"/>
              <w:rPr>
                <w:rFonts w:cs="Arial"/>
              </w:rPr>
            </w:pPr>
          </w:p>
        </w:tc>
        <w:tc>
          <w:tcPr>
            <w:tcW w:w="709" w:type="dxa"/>
          </w:tcPr>
          <w:p w14:paraId="0CCF2FD9" w14:textId="77777777" w:rsidR="00A33A67" w:rsidRDefault="00A33A67" w:rsidP="0070681C">
            <w:pPr>
              <w:pStyle w:val="Header"/>
              <w:rPr>
                <w:rFonts w:cs="Arial"/>
              </w:rPr>
            </w:pPr>
            <w:r>
              <w:rPr>
                <w:rFonts w:cs="Arial"/>
              </w:rPr>
              <w:t>Yes</w:t>
            </w:r>
          </w:p>
        </w:tc>
        <w:tc>
          <w:tcPr>
            <w:tcW w:w="708" w:type="dxa"/>
          </w:tcPr>
          <w:p w14:paraId="036B51E8" w14:textId="77777777" w:rsidR="00A33A67" w:rsidRDefault="00A33A67" w:rsidP="0070681C">
            <w:pPr>
              <w:pStyle w:val="Header"/>
              <w:rPr>
                <w:rFonts w:cs="Arial"/>
              </w:rPr>
            </w:pPr>
            <w:r>
              <w:rPr>
                <w:rFonts w:cs="Arial"/>
              </w:rPr>
              <w:t>No</w:t>
            </w:r>
          </w:p>
        </w:tc>
      </w:tr>
      <w:tr w:rsidR="00A33A67" w14:paraId="11AAA08E" w14:textId="77777777" w:rsidTr="0070681C">
        <w:tc>
          <w:tcPr>
            <w:tcW w:w="426" w:type="dxa"/>
          </w:tcPr>
          <w:p w14:paraId="5ED16747" w14:textId="77777777" w:rsidR="00A33A67" w:rsidRDefault="00A33A67" w:rsidP="0070681C">
            <w:pPr>
              <w:pStyle w:val="Head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8222" w:type="dxa"/>
          </w:tcPr>
          <w:p w14:paraId="2273FDFD" w14:textId="77777777" w:rsidR="00A33A67" w:rsidRDefault="00A33A67" w:rsidP="0070681C">
            <w:pPr>
              <w:pStyle w:val="Header"/>
              <w:rPr>
                <w:rFonts w:cs="Arial"/>
              </w:rPr>
            </w:pPr>
            <w:r>
              <w:rPr>
                <w:rFonts w:cs="Arial"/>
              </w:rPr>
              <w:t>Do you have a written Health &amp; Safety policy?</w:t>
            </w:r>
          </w:p>
        </w:tc>
        <w:tc>
          <w:tcPr>
            <w:tcW w:w="709" w:type="dxa"/>
          </w:tcPr>
          <w:p w14:paraId="56E39BAA" w14:textId="77777777" w:rsidR="00A33A67" w:rsidRDefault="00A33A67" w:rsidP="0070681C">
            <w:pPr>
              <w:pStyle w:val="Header"/>
              <w:rPr>
                <w:rFonts w:cs="Arial"/>
              </w:rPr>
            </w:pPr>
          </w:p>
        </w:tc>
        <w:tc>
          <w:tcPr>
            <w:tcW w:w="708" w:type="dxa"/>
          </w:tcPr>
          <w:p w14:paraId="74D7B0E8" w14:textId="0E6F8219" w:rsidR="00A33A67" w:rsidRDefault="00191D1B" w:rsidP="0070681C">
            <w:pPr>
              <w:pStyle w:val="Header"/>
              <w:rPr>
                <w:rFonts w:cs="Arial"/>
              </w:rPr>
            </w:pPr>
            <w:r>
              <w:rPr>
                <w:rFonts w:ascii="Segoe UI Emoji" w:hAnsi="Segoe UI Emoji" w:cs="Segoe UI Emoji"/>
                <w:color w:val="545454"/>
                <w:sz w:val="21"/>
                <w:szCs w:val="21"/>
                <w:shd w:val="clear" w:color="auto" w:fill="FFFFFF"/>
              </w:rPr>
              <w:t>✔</w:t>
            </w:r>
          </w:p>
        </w:tc>
      </w:tr>
      <w:tr w:rsidR="00A33A67" w14:paraId="09976E10" w14:textId="77777777" w:rsidTr="0070681C">
        <w:tc>
          <w:tcPr>
            <w:tcW w:w="426" w:type="dxa"/>
          </w:tcPr>
          <w:p w14:paraId="59DE2D31" w14:textId="77777777" w:rsidR="00A33A67" w:rsidRDefault="00A33A67" w:rsidP="0070681C">
            <w:pPr>
              <w:pStyle w:val="Head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8222" w:type="dxa"/>
          </w:tcPr>
          <w:p w14:paraId="3B78A730" w14:textId="78D47EDD" w:rsidR="00A33A67" w:rsidRDefault="00A33A67" w:rsidP="0070681C">
            <w:pPr>
              <w:pStyle w:val="Header"/>
              <w:rPr>
                <w:rFonts w:cs="Arial"/>
              </w:rPr>
            </w:pPr>
            <w:r>
              <w:rPr>
                <w:rFonts w:cs="Arial"/>
              </w:rPr>
              <w:t>Do you have a policy regarding health and safety training for people working in your undertaking, including use of vehicles, plant</w:t>
            </w:r>
            <w:r w:rsidR="008245CB">
              <w:rPr>
                <w:rFonts w:cs="Arial"/>
              </w:rPr>
              <w:t>,</w:t>
            </w:r>
            <w:r>
              <w:rPr>
                <w:rFonts w:cs="Arial"/>
              </w:rPr>
              <w:t xml:space="preserve"> and equipment, and will you provide all necessary health and safety training for the student?</w:t>
            </w:r>
          </w:p>
        </w:tc>
        <w:tc>
          <w:tcPr>
            <w:tcW w:w="709" w:type="dxa"/>
          </w:tcPr>
          <w:p w14:paraId="1EB2B5FB" w14:textId="77777777" w:rsidR="00A33A67" w:rsidRDefault="00A33A67" w:rsidP="0070681C">
            <w:pPr>
              <w:pStyle w:val="Header"/>
              <w:rPr>
                <w:rFonts w:cs="Arial"/>
              </w:rPr>
            </w:pPr>
          </w:p>
        </w:tc>
        <w:tc>
          <w:tcPr>
            <w:tcW w:w="708" w:type="dxa"/>
          </w:tcPr>
          <w:p w14:paraId="48FC13FB" w14:textId="19D1886A" w:rsidR="00A33A67" w:rsidRDefault="00191D1B" w:rsidP="0070681C">
            <w:pPr>
              <w:pStyle w:val="Header"/>
              <w:rPr>
                <w:rFonts w:cs="Arial"/>
              </w:rPr>
            </w:pPr>
            <w:r>
              <w:rPr>
                <w:rFonts w:ascii="Segoe UI Emoji" w:hAnsi="Segoe UI Emoji" w:cs="Segoe UI Emoji"/>
                <w:color w:val="545454"/>
                <w:sz w:val="21"/>
                <w:szCs w:val="21"/>
                <w:shd w:val="clear" w:color="auto" w:fill="FFFFFF"/>
              </w:rPr>
              <w:t>✔</w:t>
            </w:r>
          </w:p>
        </w:tc>
      </w:tr>
      <w:tr w:rsidR="00A33A67" w14:paraId="11794B72" w14:textId="77777777" w:rsidTr="0070681C">
        <w:tc>
          <w:tcPr>
            <w:tcW w:w="426" w:type="dxa"/>
          </w:tcPr>
          <w:p w14:paraId="1166022E" w14:textId="77777777" w:rsidR="00A33A67" w:rsidRDefault="00A33A67" w:rsidP="0070681C">
            <w:pPr>
              <w:pStyle w:val="Header"/>
              <w:rPr>
                <w:rFonts w:cs="Arial"/>
              </w:rPr>
            </w:pPr>
            <w:r>
              <w:rPr>
                <w:rFonts w:cs="Arial"/>
              </w:rPr>
              <w:t>3</w:t>
            </w:r>
          </w:p>
        </w:tc>
        <w:tc>
          <w:tcPr>
            <w:tcW w:w="8222" w:type="dxa"/>
          </w:tcPr>
          <w:p w14:paraId="116E5231" w14:textId="167ED228" w:rsidR="00A33A67" w:rsidRDefault="00A33A67" w:rsidP="0070681C">
            <w:pPr>
              <w:rPr>
                <w:rFonts w:cs="Arial"/>
              </w:rPr>
            </w:pPr>
            <w:r>
              <w:rPr>
                <w:rFonts w:cs="Arial"/>
              </w:rPr>
              <w:t>Is t</w:t>
            </w:r>
            <w:r w:rsidR="00743B78">
              <w:rPr>
                <w:rFonts w:cs="Arial"/>
              </w:rPr>
              <w:t>he organi</w:t>
            </w:r>
            <w:r w:rsidR="008245CB">
              <w:rPr>
                <w:rFonts w:cs="Arial"/>
              </w:rPr>
              <w:t>z</w:t>
            </w:r>
            <w:r w:rsidR="00743B78">
              <w:rPr>
                <w:rFonts w:cs="Arial"/>
              </w:rPr>
              <w:t>ation registered with</w:t>
            </w:r>
            <w:r>
              <w:rPr>
                <w:rFonts w:cs="Arial"/>
              </w:rPr>
              <w:t>? (tick as appropriate)</w:t>
            </w:r>
          </w:p>
          <w:p w14:paraId="5053CD1C" w14:textId="77777777" w:rsidR="00A33A67" w:rsidRDefault="00A33A67" w:rsidP="0070681C">
            <w:pPr>
              <w:tabs>
                <w:tab w:val="left" w:pos="339"/>
              </w:tabs>
              <w:ind w:left="90" w:hanging="90"/>
              <w:rPr>
                <w:rFonts w:cs="Arial"/>
              </w:rPr>
            </w:pPr>
            <w:r>
              <w:rPr>
                <w:rFonts w:cs="Arial"/>
              </w:rPr>
              <w:t>(a) the Health &amp; Safety Executive or</w:t>
            </w:r>
          </w:p>
          <w:p w14:paraId="39F08490" w14:textId="77777777" w:rsidR="00A33A67" w:rsidRDefault="00A33A67" w:rsidP="0070681C">
            <w:pPr>
              <w:pStyle w:val="Header"/>
              <w:rPr>
                <w:rFonts w:cs="Arial"/>
              </w:rPr>
            </w:pPr>
            <w:r>
              <w:rPr>
                <w:rFonts w:cs="Arial"/>
              </w:rPr>
              <w:t>(b) the Local Authority Environmental Health Department</w:t>
            </w:r>
          </w:p>
        </w:tc>
        <w:tc>
          <w:tcPr>
            <w:tcW w:w="709" w:type="dxa"/>
          </w:tcPr>
          <w:p w14:paraId="5B1A5689" w14:textId="77777777" w:rsidR="00A33A67" w:rsidRDefault="00A33A67" w:rsidP="0070681C">
            <w:pPr>
              <w:pStyle w:val="Header"/>
              <w:rPr>
                <w:rFonts w:cs="Arial"/>
              </w:rPr>
            </w:pPr>
          </w:p>
        </w:tc>
        <w:tc>
          <w:tcPr>
            <w:tcW w:w="708" w:type="dxa"/>
          </w:tcPr>
          <w:p w14:paraId="1C76B7E3" w14:textId="7DB71403" w:rsidR="00A33A67" w:rsidRDefault="00191D1B" w:rsidP="0070681C">
            <w:pPr>
              <w:pStyle w:val="Header"/>
              <w:rPr>
                <w:rFonts w:cs="Arial"/>
              </w:rPr>
            </w:pPr>
            <w:r>
              <w:rPr>
                <w:rFonts w:ascii="Segoe UI Emoji" w:hAnsi="Segoe UI Emoji" w:cs="Segoe UI Emoji"/>
                <w:color w:val="545454"/>
                <w:sz w:val="21"/>
                <w:szCs w:val="21"/>
                <w:shd w:val="clear" w:color="auto" w:fill="FFFFFF"/>
              </w:rPr>
              <w:t>✔</w:t>
            </w:r>
          </w:p>
        </w:tc>
      </w:tr>
      <w:tr w:rsidR="00A33A67" w14:paraId="31B1ADE2" w14:textId="77777777" w:rsidTr="0070681C">
        <w:tc>
          <w:tcPr>
            <w:tcW w:w="426" w:type="dxa"/>
          </w:tcPr>
          <w:p w14:paraId="75500EEE" w14:textId="77777777" w:rsidR="00A33A67" w:rsidRDefault="00A33A67" w:rsidP="0070681C">
            <w:pPr>
              <w:pStyle w:val="Head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8222" w:type="dxa"/>
          </w:tcPr>
          <w:p w14:paraId="1B59BB59" w14:textId="77777777" w:rsidR="00A33A67" w:rsidRDefault="00A33A67" w:rsidP="0070681C">
            <w:pPr>
              <w:rPr>
                <w:rFonts w:cs="Arial"/>
              </w:rPr>
            </w:pPr>
            <w:r>
              <w:rPr>
                <w:rFonts w:cs="Arial"/>
                <w:b/>
              </w:rPr>
              <w:t>Insurance</w:t>
            </w:r>
          </w:p>
          <w:p w14:paraId="5C74F49C" w14:textId="33F41B74" w:rsidR="00A33A67" w:rsidRDefault="00A33A67" w:rsidP="0070681C">
            <w:pPr>
              <w:tabs>
                <w:tab w:val="left" w:pos="339"/>
              </w:tabs>
              <w:ind w:left="90" w:hanging="90"/>
              <w:rPr>
                <w:rFonts w:cs="Arial"/>
              </w:rPr>
            </w:pPr>
            <w:r>
              <w:rPr>
                <w:rFonts w:cs="Arial"/>
              </w:rPr>
              <w:t>(a)</w:t>
            </w:r>
            <w:r w:rsidR="008245CB">
              <w:rPr>
                <w:rFonts w:cs="Arial"/>
              </w:rPr>
              <w:t>Are</w:t>
            </w:r>
            <w:r>
              <w:rPr>
                <w:rFonts w:cs="Arial"/>
              </w:rPr>
              <w:t xml:space="preserve"> Employer and Public Liability Insurance which will cover the duration of the placement?</w:t>
            </w:r>
          </w:p>
          <w:p w14:paraId="0DD8F61E" w14:textId="77777777" w:rsidR="00A33A67" w:rsidRDefault="00A33A67" w:rsidP="0070681C">
            <w:pPr>
              <w:tabs>
                <w:tab w:val="left" w:pos="339"/>
              </w:tabs>
              <w:ind w:left="90" w:hanging="90"/>
              <w:rPr>
                <w:rFonts w:cs="Arial"/>
              </w:rPr>
            </w:pPr>
            <w:r>
              <w:rPr>
                <w:rFonts w:cs="Arial"/>
              </w:rPr>
              <w:t>(b) Employer and Public Liability Insurance policy number _______________________</w:t>
            </w:r>
          </w:p>
          <w:p w14:paraId="57669086" w14:textId="77777777" w:rsidR="00A33A67" w:rsidRDefault="00A33A67" w:rsidP="0070681C">
            <w:pPr>
              <w:pStyle w:val="Header"/>
              <w:rPr>
                <w:rFonts w:cs="Arial"/>
              </w:rPr>
            </w:pPr>
            <w:r>
              <w:rPr>
                <w:rFonts w:cs="Arial"/>
              </w:rPr>
              <w:t>(c)Will your insurance cover any liability incurred by a placement student as a result of his/her duties as an employee?</w:t>
            </w:r>
          </w:p>
        </w:tc>
        <w:tc>
          <w:tcPr>
            <w:tcW w:w="709" w:type="dxa"/>
          </w:tcPr>
          <w:p w14:paraId="14C3444B" w14:textId="77777777" w:rsidR="00A33A67" w:rsidRDefault="00A33A67" w:rsidP="0070681C">
            <w:pPr>
              <w:pStyle w:val="Header"/>
              <w:rPr>
                <w:rFonts w:cs="Arial"/>
              </w:rPr>
            </w:pPr>
          </w:p>
        </w:tc>
        <w:tc>
          <w:tcPr>
            <w:tcW w:w="708" w:type="dxa"/>
          </w:tcPr>
          <w:p w14:paraId="221F9C08" w14:textId="6BD0C9EF" w:rsidR="00A33A67" w:rsidRDefault="00191D1B" w:rsidP="0070681C">
            <w:pPr>
              <w:pStyle w:val="Header"/>
              <w:rPr>
                <w:rFonts w:cs="Arial"/>
              </w:rPr>
            </w:pPr>
            <w:r>
              <w:rPr>
                <w:rFonts w:ascii="Segoe UI Emoji" w:hAnsi="Segoe UI Emoji" w:cs="Segoe UI Emoji"/>
                <w:color w:val="545454"/>
                <w:sz w:val="21"/>
                <w:szCs w:val="21"/>
                <w:shd w:val="clear" w:color="auto" w:fill="FFFFFF"/>
              </w:rPr>
              <w:t>✔</w:t>
            </w:r>
          </w:p>
        </w:tc>
      </w:tr>
      <w:tr w:rsidR="00A33A67" w14:paraId="6FEDD029" w14:textId="77777777" w:rsidTr="0070681C">
        <w:tc>
          <w:tcPr>
            <w:tcW w:w="426" w:type="dxa"/>
          </w:tcPr>
          <w:p w14:paraId="08687BD1" w14:textId="77777777" w:rsidR="00A33A67" w:rsidRDefault="00A33A67" w:rsidP="0070681C">
            <w:pPr>
              <w:pStyle w:val="Header"/>
              <w:rPr>
                <w:rFonts w:cs="Arial"/>
              </w:rPr>
            </w:pPr>
            <w:r>
              <w:rPr>
                <w:rFonts w:cs="Arial"/>
              </w:rPr>
              <w:t>5</w:t>
            </w:r>
          </w:p>
        </w:tc>
        <w:tc>
          <w:tcPr>
            <w:tcW w:w="8222" w:type="dxa"/>
          </w:tcPr>
          <w:p w14:paraId="2B62A3B2" w14:textId="77777777" w:rsidR="00A33A67" w:rsidRDefault="00A33A67" w:rsidP="0070681C">
            <w:pPr>
              <w:rPr>
                <w:rFonts w:cs="Arial"/>
              </w:rPr>
            </w:pPr>
            <w:r>
              <w:rPr>
                <w:rFonts w:cs="Arial"/>
                <w:b/>
              </w:rPr>
              <w:t>Risk Assessment</w:t>
            </w:r>
          </w:p>
          <w:p w14:paraId="022EA1EF" w14:textId="77777777" w:rsidR="00A33A67" w:rsidRDefault="00A33A67" w:rsidP="0070681C">
            <w:pPr>
              <w:tabs>
                <w:tab w:val="left" w:pos="333"/>
              </w:tabs>
              <w:ind w:left="84" w:hanging="84"/>
              <w:rPr>
                <w:rFonts w:cs="Arial"/>
              </w:rPr>
            </w:pPr>
            <w:r>
              <w:rPr>
                <w:rFonts w:cs="Arial"/>
              </w:rPr>
              <w:t>(a)Have you carried out any risk assessment of your work practices to identify possible risks whether to your own employees or to others within your undertaking?</w:t>
            </w:r>
          </w:p>
          <w:p w14:paraId="5206FF20" w14:textId="77777777" w:rsidR="00A33A67" w:rsidRDefault="00A33A67" w:rsidP="0070681C">
            <w:pPr>
              <w:tabs>
                <w:tab w:val="left" w:pos="333"/>
              </w:tabs>
              <w:ind w:left="84" w:hanging="84"/>
              <w:rPr>
                <w:rFonts w:cs="Arial"/>
              </w:rPr>
            </w:pPr>
            <w:r>
              <w:rPr>
                <w:rFonts w:cs="Arial"/>
              </w:rPr>
              <w:t>(b)Are risk assessments kept under regular review?</w:t>
            </w:r>
          </w:p>
          <w:p w14:paraId="71765C65" w14:textId="36CE0AC1" w:rsidR="00A33A67" w:rsidRDefault="00A33A67" w:rsidP="0070681C">
            <w:pPr>
              <w:pStyle w:val="Header"/>
              <w:rPr>
                <w:rFonts w:cs="Arial"/>
              </w:rPr>
            </w:pPr>
            <w:r>
              <w:rPr>
                <w:rFonts w:cs="Arial"/>
              </w:rPr>
              <w:t xml:space="preserve">(c)Are the results of </w:t>
            </w:r>
            <w:r w:rsidR="008245CB">
              <w:rPr>
                <w:rFonts w:cs="Arial"/>
              </w:rPr>
              <w:t xml:space="preserve">the </w:t>
            </w:r>
            <w:r>
              <w:rPr>
                <w:rFonts w:cs="Arial"/>
              </w:rPr>
              <w:t>risk assessment implemented?</w:t>
            </w:r>
          </w:p>
        </w:tc>
        <w:tc>
          <w:tcPr>
            <w:tcW w:w="709" w:type="dxa"/>
          </w:tcPr>
          <w:p w14:paraId="64C38381" w14:textId="77777777" w:rsidR="00A33A67" w:rsidRDefault="00A33A67" w:rsidP="0070681C">
            <w:pPr>
              <w:pStyle w:val="Header"/>
              <w:rPr>
                <w:rFonts w:cs="Arial"/>
              </w:rPr>
            </w:pPr>
          </w:p>
        </w:tc>
        <w:tc>
          <w:tcPr>
            <w:tcW w:w="708" w:type="dxa"/>
          </w:tcPr>
          <w:p w14:paraId="3B98CC99" w14:textId="6B2763B7" w:rsidR="00A33A67" w:rsidRDefault="00191D1B" w:rsidP="0070681C">
            <w:pPr>
              <w:pStyle w:val="Header"/>
              <w:rPr>
                <w:rFonts w:cs="Arial"/>
              </w:rPr>
            </w:pPr>
            <w:r>
              <w:rPr>
                <w:rFonts w:ascii="Segoe UI Emoji" w:hAnsi="Segoe UI Emoji" w:cs="Segoe UI Emoji"/>
                <w:color w:val="545454"/>
                <w:sz w:val="21"/>
                <w:szCs w:val="21"/>
                <w:shd w:val="clear" w:color="auto" w:fill="FFFFFF"/>
              </w:rPr>
              <w:t>✔</w:t>
            </w:r>
          </w:p>
        </w:tc>
      </w:tr>
      <w:tr w:rsidR="00A33A67" w14:paraId="4259E727" w14:textId="77777777" w:rsidTr="0070681C">
        <w:tc>
          <w:tcPr>
            <w:tcW w:w="426" w:type="dxa"/>
          </w:tcPr>
          <w:p w14:paraId="1157B925" w14:textId="77777777" w:rsidR="00A33A67" w:rsidRDefault="00A33A67" w:rsidP="0070681C">
            <w:pPr>
              <w:pStyle w:val="Header"/>
              <w:rPr>
                <w:rFonts w:cs="Arial"/>
              </w:rPr>
            </w:pPr>
            <w:r>
              <w:rPr>
                <w:rFonts w:cs="Arial"/>
              </w:rPr>
              <w:t>6</w:t>
            </w:r>
          </w:p>
        </w:tc>
        <w:tc>
          <w:tcPr>
            <w:tcW w:w="8222" w:type="dxa"/>
          </w:tcPr>
          <w:p w14:paraId="6D668AD8" w14:textId="77777777" w:rsidR="00A33A67" w:rsidRDefault="00A33A67" w:rsidP="0070681C">
            <w:pPr>
              <w:rPr>
                <w:rFonts w:cs="Arial"/>
              </w:rPr>
            </w:pPr>
            <w:r>
              <w:rPr>
                <w:rFonts w:cs="Arial"/>
                <w:b/>
              </w:rPr>
              <w:t>Accidents and Incidents</w:t>
            </w:r>
          </w:p>
          <w:p w14:paraId="11E96879" w14:textId="77777777" w:rsidR="00A33A67" w:rsidRDefault="00A33A67" w:rsidP="0070681C">
            <w:pPr>
              <w:ind w:left="84" w:hanging="84"/>
              <w:rPr>
                <w:rFonts w:cs="Arial"/>
              </w:rPr>
            </w:pPr>
            <w:r>
              <w:rPr>
                <w:rFonts w:cs="Arial"/>
              </w:rPr>
              <w:t>(a)Is there a formal procedure for reporting and recording accidents and incidents in accordance with RIDDOR (Reporting of Injuries, Disease &amp; Dangerous Occurrence Regulations)?</w:t>
            </w:r>
          </w:p>
          <w:p w14:paraId="4259A1EE" w14:textId="197F713F" w:rsidR="00A33A67" w:rsidRDefault="00A33A67" w:rsidP="0070681C">
            <w:pPr>
              <w:ind w:left="84" w:hanging="84"/>
              <w:rPr>
                <w:rFonts w:cs="Arial"/>
              </w:rPr>
            </w:pPr>
            <w:r>
              <w:rPr>
                <w:rFonts w:cs="Arial"/>
              </w:rPr>
              <w:t>(b)Have you</w:t>
            </w:r>
            <w:r w:rsidR="008245CB">
              <w:rPr>
                <w:rFonts w:cs="Arial"/>
              </w:rPr>
              <w:t>r</w:t>
            </w:r>
            <w:r>
              <w:rPr>
                <w:rFonts w:cs="Arial"/>
              </w:rPr>
              <w:t xml:space="preserve"> procedures to be followed in the event of serious and imminent danger to people at work in your undertaking?</w:t>
            </w:r>
          </w:p>
          <w:p w14:paraId="03A5F53E" w14:textId="77777777" w:rsidR="00A33A67" w:rsidRDefault="00A33A67" w:rsidP="0070681C">
            <w:pPr>
              <w:ind w:left="84" w:hanging="84"/>
              <w:rPr>
                <w:rFonts w:cs="Arial"/>
              </w:rPr>
            </w:pPr>
            <w:r>
              <w:rPr>
                <w:rFonts w:cs="Arial"/>
              </w:rPr>
              <w:t>(c)Will you report to the university all recorded accidents involving placement students?</w:t>
            </w:r>
          </w:p>
          <w:p w14:paraId="10BDED78" w14:textId="77777777" w:rsidR="00A33A67" w:rsidRDefault="00A33A67" w:rsidP="0070681C">
            <w:pPr>
              <w:pStyle w:val="Header"/>
              <w:rPr>
                <w:rFonts w:cs="Arial"/>
              </w:rPr>
            </w:pPr>
            <w:r>
              <w:rPr>
                <w:rFonts w:cs="Arial"/>
              </w:rPr>
              <w:t>(d)Will you report to the university any sickness involving placement students which may be attributable to the work.</w:t>
            </w:r>
          </w:p>
        </w:tc>
        <w:tc>
          <w:tcPr>
            <w:tcW w:w="709" w:type="dxa"/>
          </w:tcPr>
          <w:p w14:paraId="614BD2EF" w14:textId="77777777" w:rsidR="00A33A67" w:rsidRDefault="00A33A67" w:rsidP="0070681C">
            <w:pPr>
              <w:pStyle w:val="Header"/>
              <w:rPr>
                <w:rFonts w:cs="Arial"/>
              </w:rPr>
            </w:pPr>
          </w:p>
        </w:tc>
        <w:tc>
          <w:tcPr>
            <w:tcW w:w="708" w:type="dxa"/>
          </w:tcPr>
          <w:p w14:paraId="34E7F976" w14:textId="4F9645F3" w:rsidR="00A33A67" w:rsidRDefault="00191D1B" w:rsidP="0070681C">
            <w:pPr>
              <w:pStyle w:val="Header"/>
              <w:rPr>
                <w:rFonts w:cs="Arial"/>
              </w:rPr>
            </w:pPr>
            <w:r>
              <w:rPr>
                <w:rFonts w:ascii="Segoe UI Emoji" w:hAnsi="Segoe UI Emoji" w:cs="Segoe UI Emoji"/>
                <w:color w:val="545454"/>
                <w:sz w:val="21"/>
                <w:szCs w:val="21"/>
                <w:shd w:val="clear" w:color="auto" w:fill="FFFFFF"/>
              </w:rPr>
              <w:t>✔</w:t>
            </w:r>
          </w:p>
        </w:tc>
      </w:tr>
    </w:tbl>
    <w:p w14:paraId="0E05A15B" w14:textId="77777777" w:rsidR="00A33A67" w:rsidRDefault="00A33A67" w:rsidP="00A33A67">
      <w:pPr>
        <w:pStyle w:val="Header"/>
        <w:rPr>
          <w:rFonts w:cs="Arial"/>
        </w:rPr>
      </w:pPr>
    </w:p>
    <w:p w14:paraId="090BDFE7" w14:textId="77777777" w:rsidR="00A33A67" w:rsidRDefault="00A33A67" w:rsidP="00A33A67">
      <w:pPr>
        <w:rPr>
          <w:rFonts w:cs="Arial"/>
        </w:rPr>
      </w:pPr>
    </w:p>
    <w:p w14:paraId="27994B1B" w14:textId="77777777" w:rsidR="00A33A67" w:rsidRDefault="00A33A67" w:rsidP="00A33A67">
      <w:pPr>
        <w:rPr>
          <w:rFonts w:cs="Arial"/>
        </w:rPr>
      </w:pPr>
      <w:r>
        <w:rPr>
          <w:rFonts w:cs="Arial"/>
        </w:rPr>
        <w:t>The above statements are true to the best of my knowledge and belief.</w:t>
      </w:r>
    </w:p>
    <w:p w14:paraId="3EE30866" w14:textId="77777777" w:rsidR="00A33A67" w:rsidRDefault="00A33A67" w:rsidP="00A33A67">
      <w:pPr>
        <w:rPr>
          <w:rFonts w:cs="Arial"/>
        </w:rPr>
      </w:pPr>
    </w:p>
    <w:p w14:paraId="26C616BC" w14:textId="1CADA865" w:rsidR="00151680" w:rsidRDefault="00132D33" w:rsidP="00FF3227">
      <w:pPr>
        <w:rPr>
          <w:rFonts w:cs="Arial"/>
        </w:rPr>
      </w:pPr>
      <w:r>
        <w:rPr>
          <w:rFonts w:cs="Arial"/>
        </w:rPr>
        <w:lastRenderedPageBreak/>
        <w:t>Signed on behalf of the company</w:t>
      </w:r>
      <w:r w:rsidR="00D2376D">
        <w:rPr>
          <w:rFonts w:cs="Arial"/>
        </w:rPr>
        <w:t xml:space="preserve"> with the company stamp</w:t>
      </w:r>
      <w:r>
        <w:rPr>
          <w:rFonts w:cs="Arial"/>
        </w:rPr>
        <w:t>:</w:t>
      </w:r>
    </w:p>
    <w:p w14:paraId="1862F06F" w14:textId="77777777" w:rsidR="00151680" w:rsidRDefault="00151680" w:rsidP="00FF3227">
      <w:pPr>
        <w:rPr>
          <w:rFonts w:cs="Arial"/>
        </w:rPr>
      </w:pPr>
    </w:p>
    <w:p w14:paraId="26AE8667" w14:textId="77777777" w:rsidR="00151680" w:rsidRDefault="00151680" w:rsidP="00F128AC">
      <w:pPr>
        <w:spacing w:line="480" w:lineRule="auto"/>
        <w:rPr>
          <w:rFonts w:cs="Arial"/>
        </w:rPr>
      </w:pPr>
      <w:r>
        <w:rPr>
          <w:rFonts w:cs="Arial"/>
        </w:rPr>
        <w:t>Name:</w:t>
      </w:r>
    </w:p>
    <w:p w14:paraId="1066DA1D" w14:textId="77777777" w:rsidR="00151680" w:rsidRDefault="00151680" w:rsidP="00F128AC">
      <w:pPr>
        <w:spacing w:line="480" w:lineRule="auto"/>
        <w:rPr>
          <w:rFonts w:cs="Arial"/>
        </w:rPr>
      </w:pPr>
      <w:r>
        <w:rPr>
          <w:rFonts w:cs="Arial"/>
        </w:rPr>
        <w:t xml:space="preserve">Signature: </w:t>
      </w:r>
    </w:p>
    <w:p w14:paraId="54CA42F5" w14:textId="77777777" w:rsidR="00A33A67" w:rsidRPr="00650E5C" w:rsidRDefault="00A33A67" w:rsidP="00650E5C">
      <w:pPr>
        <w:spacing w:line="480" w:lineRule="auto"/>
        <w:rPr>
          <w:rFonts w:cs="Arial"/>
        </w:rPr>
      </w:pPr>
      <w:r>
        <w:rPr>
          <w:rFonts w:cs="Arial"/>
        </w:rPr>
        <w:t xml:space="preserve">Date: </w:t>
      </w:r>
    </w:p>
    <w:p w14:paraId="6E778239" w14:textId="77777777" w:rsidR="000D4F43" w:rsidRDefault="000D4F43" w:rsidP="001D208E">
      <w:pPr>
        <w:pStyle w:val="BodyText"/>
        <w:rPr>
          <w:rFonts w:ascii="Arial" w:hAnsi="Arial" w:cs="Arial"/>
        </w:rPr>
      </w:pPr>
    </w:p>
    <w:sectPr w:rsidR="000D4F43">
      <w:headerReference w:type="default" r:id="rId10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C65358" w14:textId="77777777" w:rsidR="0030721F" w:rsidRDefault="0030721F" w:rsidP="00590E79">
      <w:r>
        <w:separator/>
      </w:r>
    </w:p>
  </w:endnote>
  <w:endnote w:type="continuationSeparator" w:id="0">
    <w:p w14:paraId="612E6D43" w14:textId="77777777" w:rsidR="0030721F" w:rsidRDefault="0030721F" w:rsidP="00590E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antin">
    <w:altName w:val="Kartika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0D7146" w14:textId="77777777" w:rsidR="0030721F" w:rsidRDefault="0030721F" w:rsidP="00590E79">
      <w:r>
        <w:separator/>
      </w:r>
    </w:p>
  </w:footnote>
  <w:footnote w:type="continuationSeparator" w:id="0">
    <w:p w14:paraId="7F26005B" w14:textId="77777777" w:rsidR="0030721F" w:rsidRDefault="0030721F" w:rsidP="00590E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6C57AA" w14:textId="77777777" w:rsidR="000941EE" w:rsidRPr="000941EE" w:rsidRDefault="000941EE" w:rsidP="000941EE">
    <w:pPr>
      <w:pStyle w:val="Heading2"/>
      <w:jc w:val="center"/>
      <w:rPr>
        <w:rFonts w:cs="Arial"/>
        <w:b w:val="0"/>
        <w:bCs/>
        <w:sz w:val="20"/>
      </w:rPr>
    </w:pPr>
    <w:r w:rsidRPr="000941EE">
      <w:rPr>
        <w:rFonts w:cs="Arial"/>
        <w:b w:val="0"/>
        <w:bCs/>
        <w:sz w:val="20"/>
      </w:rPr>
      <w:t>London Metropolitan University</w:t>
    </w:r>
    <w:r>
      <w:rPr>
        <w:rFonts w:cs="Arial"/>
        <w:b w:val="0"/>
        <w:bCs/>
        <w:sz w:val="20"/>
      </w:rPr>
      <w:tab/>
    </w:r>
    <w:r>
      <w:rPr>
        <w:rFonts w:cs="Arial"/>
        <w:b w:val="0"/>
        <w:bCs/>
        <w:sz w:val="20"/>
      </w:rPr>
      <w:tab/>
    </w:r>
    <w:r>
      <w:rPr>
        <w:rFonts w:cs="Arial"/>
        <w:b w:val="0"/>
        <w:bCs/>
        <w:sz w:val="20"/>
      </w:rPr>
      <w:tab/>
    </w:r>
    <w:r>
      <w:rPr>
        <w:rFonts w:cs="Arial"/>
        <w:b w:val="0"/>
        <w:bCs/>
        <w:sz w:val="20"/>
      </w:rPr>
      <w:tab/>
    </w:r>
    <w:r w:rsidRPr="000941EE">
      <w:rPr>
        <w:rFonts w:cs="Arial"/>
        <w:b w:val="0"/>
        <w:bCs/>
        <w:sz w:val="20"/>
      </w:rPr>
      <w:t>School of Computing</w:t>
    </w:r>
  </w:p>
  <w:p w14:paraId="416C15DC" w14:textId="77777777" w:rsidR="000941EE" w:rsidRDefault="000941E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D04908"/>
    <w:multiLevelType w:val="hybridMultilevel"/>
    <w:tmpl w:val="FB464044"/>
    <w:lvl w:ilvl="0" w:tplc="D09A1D2E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C21DF8"/>
    <w:multiLevelType w:val="hybridMultilevel"/>
    <w:tmpl w:val="C4963256"/>
    <w:lvl w:ilvl="0" w:tplc="D09A1D2E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E072A8"/>
    <w:multiLevelType w:val="singleLevel"/>
    <w:tmpl w:val="B1F23020"/>
    <w:lvl w:ilvl="0">
      <w:start w:val="4"/>
      <w:numFmt w:val="decimal"/>
      <w:lvlText w:val="%1."/>
      <w:legacy w:legacy="1" w:legacySpace="0" w:legacyIndent="283"/>
      <w:lvlJc w:val="left"/>
    </w:lvl>
  </w:abstractNum>
  <w:abstractNum w:abstractNumId="3">
    <w:nsid w:val="5B895D08"/>
    <w:multiLevelType w:val="hybridMultilevel"/>
    <w:tmpl w:val="798EC53C"/>
    <w:lvl w:ilvl="0" w:tplc="D09A1D2E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FCD0661"/>
    <w:multiLevelType w:val="singleLevel"/>
    <w:tmpl w:val="C4B880F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5">
    <w:nsid w:val="76086F74"/>
    <w:multiLevelType w:val="hybridMultilevel"/>
    <w:tmpl w:val="0F580A78"/>
    <w:lvl w:ilvl="0" w:tplc="D09A1D2E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3">
    <w:abstractNumId w:val="2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jA1MzIzNjS1NDNW0lEKTi0uzszPAykwrAUAUwL4mCwAAAA="/>
  </w:docVars>
  <w:rsids>
    <w:rsidRoot w:val="009466A9"/>
    <w:rsid w:val="00035EE4"/>
    <w:rsid w:val="00054877"/>
    <w:rsid w:val="00055EF2"/>
    <w:rsid w:val="00070232"/>
    <w:rsid w:val="000817BA"/>
    <w:rsid w:val="00087B22"/>
    <w:rsid w:val="000941EE"/>
    <w:rsid w:val="000B162E"/>
    <w:rsid w:val="000B2CFB"/>
    <w:rsid w:val="000C005A"/>
    <w:rsid w:val="000D0292"/>
    <w:rsid w:val="000D46F5"/>
    <w:rsid w:val="000D4F43"/>
    <w:rsid w:val="000E0FB2"/>
    <w:rsid w:val="00111FBA"/>
    <w:rsid w:val="00114EA5"/>
    <w:rsid w:val="00126387"/>
    <w:rsid w:val="00132D33"/>
    <w:rsid w:val="00150CF2"/>
    <w:rsid w:val="00151680"/>
    <w:rsid w:val="0015728B"/>
    <w:rsid w:val="0016428D"/>
    <w:rsid w:val="00164EE8"/>
    <w:rsid w:val="0017230D"/>
    <w:rsid w:val="00191D1B"/>
    <w:rsid w:val="001A03DF"/>
    <w:rsid w:val="001A5F88"/>
    <w:rsid w:val="001C5039"/>
    <w:rsid w:val="001D208E"/>
    <w:rsid w:val="001E1E33"/>
    <w:rsid w:val="001E4274"/>
    <w:rsid w:val="001F1143"/>
    <w:rsid w:val="001F290A"/>
    <w:rsid w:val="00207143"/>
    <w:rsid w:val="00213A9E"/>
    <w:rsid w:val="00247D89"/>
    <w:rsid w:val="00266A3B"/>
    <w:rsid w:val="00271680"/>
    <w:rsid w:val="002744B3"/>
    <w:rsid w:val="00292690"/>
    <w:rsid w:val="00292ACE"/>
    <w:rsid w:val="002A3A3D"/>
    <w:rsid w:val="002C004E"/>
    <w:rsid w:val="002E3CD8"/>
    <w:rsid w:val="002F0D28"/>
    <w:rsid w:val="0030721F"/>
    <w:rsid w:val="0031764A"/>
    <w:rsid w:val="00320ED8"/>
    <w:rsid w:val="00332C97"/>
    <w:rsid w:val="00340AA3"/>
    <w:rsid w:val="003460A6"/>
    <w:rsid w:val="003571AA"/>
    <w:rsid w:val="003723DF"/>
    <w:rsid w:val="00372FA4"/>
    <w:rsid w:val="003769C3"/>
    <w:rsid w:val="003840F8"/>
    <w:rsid w:val="00386ADD"/>
    <w:rsid w:val="00394413"/>
    <w:rsid w:val="0039632A"/>
    <w:rsid w:val="00396D65"/>
    <w:rsid w:val="003B0A65"/>
    <w:rsid w:val="003B3012"/>
    <w:rsid w:val="003C1D74"/>
    <w:rsid w:val="003D7A49"/>
    <w:rsid w:val="003E4A35"/>
    <w:rsid w:val="003E7083"/>
    <w:rsid w:val="0041134B"/>
    <w:rsid w:val="004257E3"/>
    <w:rsid w:val="0043119C"/>
    <w:rsid w:val="004460D2"/>
    <w:rsid w:val="00451048"/>
    <w:rsid w:val="00453E84"/>
    <w:rsid w:val="00455A1B"/>
    <w:rsid w:val="00480F53"/>
    <w:rsid w:val="00491D64"/>
    <w:rsid w:val="004970D0"/>
    <w:rsid w:val="004F0D8D"/>
    <w:rsid w:val="0053038F"/>
    <w:rsid w:val="00530FA8"/>
    <w:rsid w:val="00547792"/>
    <w:rsid w:val="0056406F"/>
    <w:rsid w:val="005647C2"/>
    <w:rsid w:val="00567556"/>
    <w:rsid w:val="005908F7"/>
    <w:rsid w:val="00590E79"/>
    <w:rsid w:val="00593A02"/>
    <w:rsid w:val="005A2AFB"/>
    <w:rsid w:val="005B1DFF"/>
    <w:rsid w:val="005B53F9"/>
    <w:rsid w:val="005E1EBB"/>
    <w:rsid w:val="005E497C"/>
    <w:rsid w:val="006115C3"/>
    <w:rsid w:val="006176B1"/>
    <w:rsid w:val="00636F10"/>
    <w:rsid w:val="00650E5C"/>
    <w:rsid w:val="00655E61"/>
    <w:rsid w:val="006631EB"/>
    <w:rsid w:val="00665D44"/>
    <w:rsid w:val="0067314B"/>
    <w:rsid w:val="006833F3"/>
    <w:rsid w:val="006B7188"/>
    <w:rsid w:val="006C321A"/>
    <w:rsid w:val="006E2357"/>
    <w:rsid w:val="006F53A9"/>
    <w:rsid w:val="00704DCA"/>
    <w:rsid w:val="0070681C"/>
    <w:rsid w:val="00712543"/>
    <w:rsid w:val="007242FD"/>
    <w:rsid w:val="007403B0"/>
    <w:rsid w:val="00743B78"/>
    <w:rsid w:val="00746545"/>
    <w:rsid w:val="00751E2B"/>
    <w:rsid w:val="00764882"/>
    <w:rsid w:val="00764947"/>
    <w:rsid w:val="00771CD0"/>
    <w:rsid w:val="00777C59"/>
    <w:rsid w:val="00780903"/>
    <w:rsid w:val="00780D63"/>
    <w:rsid w:val="00783AB9"/>
    <w:rsid w:val="00785A27"/>
    <w:rsid w:val="0078664A"/>
    <w:rsid w:val="00792EBC"/>
    <w:rsid w:val="007C2FBB"/>
    <w:rsid w:val="007E54F4"/>
    <w:rsid w:val="007E7C6B"/>
    <w:rsid w:val="0080224C"/>
    <w:rsid w:val="008101D4"/>
    <w:rsid w:val="008245CB"/>
    <w:rsid w:val="00844CDE"/>
    <w:rsid w:val="00856821"/>
    <w:rsid w:val="00862616"/>
    <w:rsid w:val="0086300F"/>
    <w:rsid w:val="00881E33"/>
    <w:rsid w:val="00884511"/>
    <w:rsid w:val="00890EDC"/>
    <w:rsid w:val="008A690B"/>
    <w:rsid w:val="008B31DB"/>
    <w:rsid w:val="008B427C"/>
    <w:rsid w:val="008D6F73"/>
    <w:rsid w:val="008F2B9C"/>
    <w:rsid w:val="009466A9"/>
    <w:rsid w:val="009647FB"/>
    <w:rsid w:val="00975257"/>
    <w:rsid w:val="00987E46"/>
    <w:rsid w:val="009968AF"/>
    <w:rsid w:val="009A02D3"/>
    <w:rsid w:val="009A7E81"/>
    <w:rsid w:val="009B092B"/>
    <w:rsid w:val="009C0A49"/>
    <w:rsid w:val="009D04C5"/>
    <w:rsid w:val="009D0729"/>
    <w:rsid w:val="009D248C"/>
    <w:rsid w:val="009D27AB"/>
    <w:rsid w:val="009D2D93"/>
    <w:rsid w:val="009E216B"/>
    <w:rsid w:val="009E50A4"/>
    <w:rsid w:val="00A04633"/>
    <w:rsid w:val="00A1191E"/>
    <w:rsid w:val="00A26F43"/>
    <w:rsid w:val="00A33A67"/>
    <w:rsid w:val="00A347F8"/>
    <w:rsid w:val="00A57C37"/>
    <w:rsid w:val="00A644E0"/>
    <w:rsid w:val="00A80D50"/>
    <w:rsid w:val="00A81128"/>
    <w:rsid w:val="00A83EFA"/>
    <w:rsid w:val="00A842DA"/>
    <w:rsid w:val="00A850C2"/>
    <w:rsid w:val="00AB11CC"/>
    <w:rsid w:val="00AC295E"/>
    <w:rsid w:val="00AC3308"/>
    <w:rsid w:val="00AD3A57"/>
    <w:rsid w:val="00B13087"/>
    <w:rsid w:val="00B217FA"/>
    <w:rsid w:val="00B23CAC"/>
    <w:rsid w:val="00B32594"/>
    <w:rsid w:val="00B46D1E"/>
    <w:rsid w:val="00B510E5"/>
    <w:rsid w:val="00B55104"/>
    <w:rsid w:val="00B56B70"/>
    <w:rsid w:val="00B6591A"/>
    <w:rsid w:val="00B66413"/>
    <w:rsid w:val="00B762F6"/>
    <w:rsid w:val="00B81613"/>
    <w:rsid w:val="00B90FE4"/>
    <w:rsid w:val="00BB6271"/>
    <w:rsid w:val="00BC56EB"/>
    <w:rsid w:val="00BD0BEC"/>
    <w:rsid w:val="00BD1BC4"/>
    <w:rsid w:val="00BE1017"/>
    <w:rsid w:val="00BE1249"/>
    <w:rsid w:val="00BF04DE"/>
    <w:rsid w:val="00BF3F0D"/>
    <w:rsid w:val="00C051B6"/>
    <w:rsid w:val="00C1268E"/>
    <w:rsid w:val="00C24175"/>
    <w:rsid w:val="00C4491C"/>
    <w:rsid w:val="00C44D75"/>
    <w:rsid w:val="00C53302"/>
    <w:rsid w:val="00C911DD"/>
    <w:rsid w:val="00C91247"/>
    <w:rsid w:val="00CA0F24"/>
    <w:rsid w:val="00CB1EAB"/>
    <w:rsid w:val="00CB42C9"/>
    <w:rsid w:val="00CC5CB7"/>
    <w:rsid w:val="00CC69C6"/>
    <w:rsid w:val="00CF3BF3"/>
    <w:rsid w:val="00CF7FF8"/>
    <w:rsid w:val="00D1381D"/>
    <w:rsid w:val="00D221C7"/>
    <w:rsid w:val="00D2376D"/>
    <w:rsid w:val="00D32FE4"/>
    <w:rsid w:val="00D373E4"/>
    <w:rsid w:val="00D44E2A"/>
    <w:rsid w:val="00D46DFB"/>
    <w:rsid w:val="00D57920"/>
    <w:rsid w:val="00D737B0"/>
    <w:rsid w:val="00D822CA"/>
    <w:rsid w:val="00D8594B"/>
    <w:rsid w:val="00DA4C00"/>
    <w:rsid w:val="00DA7379"/>
    <w:rsid w:val="00DB2839"/>
    <w:rsid w:val="00DC39E8"/>
    <w:rsid w:val="00DF1114"/>
    <w:rsid w:val="00DF77F2"/>
    <w:rsid w:val="00E030D6"/>
    <w:rsid w:val="00E50E69"/>
    <w:rsid w:val="00E633CD"/>
    <w:rsid w:val="00E6488D"/>
    <w:rsid w:val="00E815FA"/>
    <w:rsid w:val="00E81E18"/>
    <w:rsid w:val="00E84C0E"/>
    <w:rsid w:val="00EC73C2"/>
    <w:rsid w:val="00ED1C37"/>
    <w:rsid w:val="00EE195D"/>
    <w:rsid w:val="00EF08A5"/>
    <w:rsid w:val="00F128AC"/>
    <w:rsid w:val="00F41FB3"/>
    <w:rsid w:val="00F5104A"/>
    <w:rsid w:val="00F578DB"/>
    <w:rsid w:val="00F76CBE"/>
    <w:rsid w:val="00F92146"/>
    <w:rsid w:val="00F959E3"/>
    <w:rsid w:val="00FA3F5D"/>
    <w:rsid w:val="00FB4822"/>
    <w:rsid w:val="00FC41D1"/>
    <w:rsid w:val="00FC64A6"/>
    <w:rsid w:val="00FE263B"/>
    <w:rsid w:val="00FE2D18"/>
    <w:rsid w:val="00FE66C0"/>
    <w:rsid w:val="00FF3227"/>
    <w:rsid w:val="00FF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296CE2B"/>
  <w15:chartTrackingRefBased/>
  <w15:docId w15:val="{70A27BCD-99BD-4A0A-84E1-DA8A71CEC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4A6"/>
    <w:rPr>
      <w:rFonts w:ascii="Arial" w:hAnsi="Arial"/>
      <w:sz w:val="22"/>
      <w:lang w:val="en-GB"/>
    </w:rPr>
  </w:style>
  <w:style w:type="paragraph" w:styleId="Heading2">
    <w:name w:val="heading 2"/>
    <w:basedOn w:val="Normal"/>
    <w:next w:val="Normal"/>
    <w:qFormat/>
    <w:rsid w:val="00AD3A57"/>
    <w:pPr>
      <w:keepNext/>
      <w:outlineLvl w:val="1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D3A57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590E7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0E79"/>
  </w:style>
  <w:style w:type="paragraph" w:styleId="Footer">
    <w:name w:val="footer"/>
    <w:basedOn w:val="Normal"/>
    <w:link w:val="FooterChar"/>
    <w:uiPriority w:val="99"/>
    <w:unhideWhenUsed/>
    <w:rsid w:val="00590E7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0E79"/>
  </w:style>
  <w:style w:type="paragraph" w:styleId="BodyText">
    <w:name w:val="Body Text"/>
    <w:basedOn w:val="Normal"/>
    <w:link w:val="BodyTextChar"/>
    <w:semiHidden/>
    <w:rsid w:val="00A33A67"/>
    <w:rPr>
      <w:rFonts w:ascii="Plantin" w:hAnsi="Plantin"/>
      <w:lang w:val="x-none" w:eastAsia="x-none"/>
    </w:rPr>
  </w:style>
  <w:style w:type="character" w:customStyle="1" w:styleId="BodyTextChar">
    <w:name w:val="Body Text Char"/>
    <w:link w:val="BodyText"/>
    <w:semiHidden/>
    <w:rsid w:val="00A33A67"/>
    <w:rPr>
      <w:rFonts w:ascii="Plantin" w:hAnsi="Plant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11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114"/>
    <w:rPr>
      <w:rFonts w:ascii="Segoe UI" w:hAnsi="Segoe UI" w:cs="Segoe UI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FC64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74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www.londonmet.ac.uk/media/london-metropolitan-university/london-met-photos/logos/london-metropolitan-university-corporate-logo/Main-University-logo-on-white-background.jp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5</Pages>
  <Words>996</Words>
  <Characters>568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ffordshire University Faculty of Computing, Engineering and Technology</vt:lpstr>
    </vt:vector>
  </TitlesOfParts>
  <Company>Staffordshire University</Company>
  <LinksUpToDate>false</LinksUpToDate>
  <CharactersWithSpaces>6665</CharactersWithSpaces>
  <SharedDoc>false</SharedDoc>
  <HLinks>
    <vt:vector size="6" baseType="variant">
      <vt:variant>
        <vt:i4>3080229</vt:i4>
      </vt:variant>
      <vt:variant>
        <vt:i4>-1</vt:i4>
      </vt:variant>
      <vt:variant>
        <vt:i4>1028</vt:i4>
      </vt:variant>
      <vt:variant>
        <vt:i4>1</vt:i4>
      </vt:variant>
      <vt:variant>
        <vt:lpwstr>https://www.londonmet.ac.uk/media/london-metropolitan-university/london-met-photos/logos/london-metropolitan-university-corporate-logo/Main-University-logo-on-white-background.jp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ffordshire University Faculty of Computing, Engineering and Technology</dc:title>
  <dc:subject/>
  <dc:creator>jhb2</dc:creator>
  <cp:keywords/>
  <dc:description/>
  <cp:lastModifiedBy>Admin</cp:lastModifiedBy>
  <cp:revision>10</cp:revision>
  <cp:lastPrinted>2019-11-26T06:40:00Z</cp:lastPrinted>
  <dcterms:created xsi:type="dcterms:W3CDTF">2019-11-26T05:46:00Z</dcterms:created>
  <dcterms:modified xsi:type="dcterms:W3CDTF">2019-11-28T11:10:00Z</dcterms:modified>
</cp:coreProperties>
</file>